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9A208" w14:textId="24DC88A1" w:rsidR="00D01652" w:rsidRPr="0097070D" w:rsidRDefault="005F63B7" w:rsidP="0097070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D01652" w:rsidRPr="0097070D">
        <w:rPr>
          <w:rFonts w:ascii="TH SarabunPSK" w:hAnsi="TH SarabunPSK" w:cs="TH SarabunPSK"/>
          <w:b/>
          <w:bCs/>
          <w:sz w:val="32"/>
          <w:szCs w:val="32"/>
          <w:cs/>
        </w:rPr>
        <w:t>แบบฟอร์มขอยื่นจดผลงานทรัพย์สินทางปัญญา</w:t>
      </w:r>
    </w:p>
    <w:p w14:paraId="0395F72A" w14:textId="427A11E7" w:rsidR="008D6A26" w:rsidRPr="00212202" w:rsidRDefault="007C42F3" w:rsidP="00212202">
      <w:pPr>
        <w:pStyle w:val="Title"/>
        <w:ind w:hanging="360"/>
        <w:rPr>
          <w:rFonts w:ascii="TH SarabunPSK" w:hAnsi="TH SarabunPSK" w:cs="TH SarabunPSK"/>
          <w:sz w:val="30"/>
          <w:szCs w:val="30"/>
          <w:cs/>
        </w:rPr>
      </w:pPr>
      <w:r w:rsidRPr="00E5283C">
        <w:rPr>
          <w:rFonts w:ascii="TH SarabunPSK" w:hAnsi="TH SarabunPSK" w:cs="TH SarabunPSK"/>
          <w:szCs w:val="32"/>
          <w:cs/>
        </w:rPr>
        <w:t>สำหรับสิทธิบัตร</w:t>
      </w:r>
      <w:r w:rsidR="00A96704" w:rsidRPr="00E5283C">
        <w:rPr>
          <w:rFonts w:ascii="TH SarabunPSK" w:hAnsi="TH SarabunPSK" w:cs="TH SarabunPSK" w:hint="cs"/>
          <w:szCs w:val="32"/>
          <w:cs/>
        </w:rPr>
        <w:t>การ</w:t>
      </w:r>
      <w:r w:rsidRPr="00E5283C">
        <w:rPr>
          <w:rFonts w:ascii="TH SarabunPSK" w:hAnsi="TH SarabunPSK" w:cs="TH SarabunPSK"/>
          <w:szCs w:val="32"/>
          <w:cs/>
        </w:rPr>
        <w:t>ออกแบบผลิตภัณฑ์</w:t>
      </w:r>
    </w:p>
    <w:p w14:paraId="2B37A761" w14:textId="77777777" w:rsidR="008D6A26" w:rsidRPr="00212202" w:rsidRDefault="008D6A26" w:rsidP="00212202">
      <w:pPr>
        <w:pStyle w:val="Title"/>
        <w:ind w:hanging="360"/>
        <w:jc w:val="left"/>
        <w:rPr>
          <w:rFonts w:ascii="TH SarabunPSK" w:hAnsi="TH SarabunPSK" w:cs="TH SarabunPSK"/>
          <w:sz w:val="30"/>
          <w:szCs w:val="30"/>
        </w:rPr>
      </w:pPr>
    </w:p>
    <w:p w14:paraId="111CF2A8" w14:textId="165CA0DE" w:rsidR="00DB2D2D" w:rsidRPr="00212202" w:rsidRDefault="008D6A26" w:rsidP="00212202">
      <w:pPr>
        <w:numPr>
          <w:ilvl w:val="0"/>
          <w:numId w:val="2"/>
        </w:numPr>
        <w:spacing w:before="60"/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ชื่อที่แสดงถึง</w:t>
      </w:r>
      <w:r w:rsidR="007C42F3" w:rsidRPr="00212202">
        <w:rPr>
          <w:rFonts w:ascii="TH SarabunPSK" w:hAnsi="TH SarabunPSK" w:cs="TH SarabunPSK"/>
          <w:sz w:val="30"/>
          <w:szCs w:val="30"/>
          <w:cs/>
        </w:rPr>
        <w:t>การ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  <w:r w:rsidR="004522BB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1E95D646" w14:textId="24BA4A2F" w:rsidR="004A6B14" w:rsidRDefault="008D6A26" w:rsidP="004A6B14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รายชื่อผู้</w:t>
      </w:r>
      <w:r w:rsidR="00BF50C5" w:rsidRPr="004A6B14">
        <w:rPr>
          <w:rFonts w:ascii="TH SarabunPSK" w:hAnsi="TH SarabunPSK" w:cs="TH SarabunPSK"/>
          <w:sz w:val="30"/>
          <w:szCs w:val="30"/>
          <w:cs/>
        </w:rPr>
        <w:t>ออกแบบ</w:t>
      </w:r>
      <w:r w:rsidRPr="004A6B14">
        <w:rPr>
          <w:rFonts w:ascii="Arial" w:hAnsi="Arial" w:cs="Arial"/>
          <w:sz w:val="30"/>
          <w:szCs w:val="30"/>
        </w:rPr>
        <w:t>​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66794" w:rsidRPr="004A6B14">
        <w:rPr>
          <w:rFonts w:ascii="TH SarabunPSK" w:hAnsi="TH SarabunPSK" w:cs="TH SarabunPSK"/>
          <w:sz w:val="30"/>
          <w:szCs w:val="30"/>
          <w:cs/>
        </w:rPr>
        <w:t>และ</w:t>
      </w:r>
      <w:r w:rsidRPr="004A6B14">
        <w:rPr>
          <w:rFonts w:ascii="TH SarabunPSK" w:hAnsi="TH SarabunPSK" w:cs="TH SarabunPSK"/>
          <w:sz w:val="30"/>
          <w:szCs w:val="30"/>
          <w:cs/>
        </w:rPr>
        <w:t>สถานที่ติดต่อ</w:t>
      </w:r>
      <w:r w:rsidR="004B3652" w:rsidRPr="004A6B14">
        <w:rPr>
          <w:rFonts w:ascii="TH SarabunPSK" w:hAnsi="TH SarabunPSK" w:cs="TH SarabunPSK"/>
          <w:sz w:val="30"/>
          <w:szCs w:val="30"/>
          <w:cs/>
        </w:rPr>
        <w:t xml:space="preserve"> (หากมีมากกว่า </w:t>
      </w:r>
      <w:r w:rsidR="0097070D">
        <w:rPr>
          <w:rFonts w:ascii="TH SarabunPSK" w:hAnsi="TH SarabunPSK" w:cs="TH SarabunPSK" w:hint="cs"/>
          <w:sz w:val="30"/>
          <w:szCs w:val="30"/>
          <w:cs/>
        </w:rPr>
        <w:t>3</w:t>
      </w:r>
      <w:r w:rsidR="004B3652" w:rsidRPr="004A6B14">
        <w:rPr>
          <w:rFonts w:ascii="TH SarabunPSK" w:hAnsi="TH SarabunPSK" w:cs="TH SarabunPSK"/>
          <w:sz w:val="30"/>
          <w:szCs w:val="30"/>
          <w:cs/>
        </w:rPr>
        <w:t xml:space="preserve"> ท่าน กรุณา</w:t>
      </w:r>
      <w:r w:rsidR="00462A0D" w:rsidRPr="004A6B14">
        <w:rPr>
          <w:rFonts w:ascii="TH SarabunPSK" w:hAnsi="TH SarabunPSK" w:cs="TH SarabunPSK"/>
          <w:sz w:val="30"/>
          <w:szCs w:val="30"/>
          <w:cs/>
        </w:rPr>
        <w:t>ใช้ใบต่อท้ายเป็นเอกสารแนบ)</w:t>
      </w:r>
    </w:p>
    <w:p w14:paraId="7549FA97" w14:textId="77777777" w:rsidR="004A6B14" w:rsidRDefault="00BF50C5" w:rsidP="00E5283C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6A2B14">
        <w:rPr>
          <w:rFonts w:ascii="TH SarabunPSK" w:hAnsi="TH SarabunPSK" w:cs="TH SarabunPSK"/>
          <w:sz w:val="28"/>
          <w:szCs w:val="28"/>
          <w:cs/>
        </w:rPr>
        <w:t>กรณีมี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ตั้งแต่ 3 ท่านขึ้นไป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เมื่อมีการอ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กหนังสือสิทธิบัตร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ชื่อ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6A2B14">
        <w:rPr>
          <w:rFonts w:ascii="TH SarabunPSK" w:hAnsi="TH SarabunPSK" w:cs="TH SarabunPSK"/>
          <w:sz w:val="28"/>
          <w:szCs w:val="28"/>
          <w:cs/>
        </w:rPr>
        <w:t>ลำดับแรกจะปรากฏในหนังสื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ดังกล่าว ตามด้วยคำว่า “และคณะ”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รับจดทะเบียนแล้ว จะ</w:t>
      </w:r>
      <w:r w:rsidR="00BF6213" w:rsidRPr="006A2B14">
        <w:rPr>
          <w:rFonts w:ascii="TH SarabunPSK" w:hAnsi="TH SarabunPSK" w:cs="TH SarabunPSK"/>
          <w:sz w:val="28"/>
          <w:szCs w:val="28"/>
          <w:cs/>
        </w:rPr>
        <w:t>ไ</w:t>
      </w:r>
      <w:r w:rsidRPr="006A2B14">
        <w:rPr>
          <w:rFonts w:ascii="TH SarabunPSK" w:hAnsi="TH SarabunPSK" w:cs="TH SarabunPSK"/>
          <w:sz w:val="28"/>
          <w:szCs w:val="28"/>
          <w:cs/>
        </w:rPr>
        <w:t>ม่สามารถแก้ไขได้อีก</w:t>
      </w:r>
    </w:p>
    <w:p w14:paraId="08637314" w14:textId="685B198F" w:rsidR="00D01652" w:rsidRDefault="00282578" w:rsidP="00EA4FF9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ประดิษฐ์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ประดิษฐ์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="00D01652"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 xml:space="preserve">บุคลากร </w:t>
      </w:r>
      <w:r w:rsidR="00D01652">
        <w:rPr>
          <w:rFonts w:ascii="TH SarabunPSK" w:hAnsi="TH SarabunPSK" w:cs="TH SarabunPSK" w:hint="cs"/>
          <w:sz w:val="28"/>
          <w:szCs w:val="28"/>
          <w:cs/>
        </w:rPr>
        <w:t>มรภ.กจ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  <w:r w:rsidR="00D01652"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 xml:space="preserve">นักศึกษา </w:t>
      </w:r>
      <w:r w:rsidR="00D01652">
        <w:rPr>
          <w:rFonts w:ascii="TH SarabunPSK" w:hAnsi="TH SarabunPSK" w:cs="TH SarabunPSK" w:hint="cs"/>
          <w:sz w:val="28"/>
          <w:szCs w:val="28"/>
          <w:cs/>
        </w:rPr>
        <w:t>มรภ.กจ</w:t>
      </w:r>
      <w:r w:rsidR="006052F5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>
        <w:rPr>
          <w:rFonts w:ascii="TH SarabunPSK" w:hAnsi="TH SarabunPSK" w:cs="TH SarabunPSK" w:hint="cs"/>
          <w:sz w:val="28"/>
          <w:szCs w:val="28"/>
          <w:cs/>
        </w:rPr>
        <w:t>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</w:p>
    <w:p w14:paraId="321F77C8" w14:textId="7447FA8A" w:rsidR="00282578" w:rsidRDefault="00282578" w:rsidP="00EA4FF9">
      <w:pPr>
        <w:spacing w:after="120"/>
        <w:ind w:left="3240" w:firstLine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บุคคลภายนอก </w:t>
      </w:r>
      <w:r w:rsidR="00D01652">
        <w:rPr>
          <w:rFonts w:ascii="TH SarabunPSK" w:hAnsi="TH SarabunPSK" w:cs="TH SarabunPSK" w:hint="cs"/>
          <w:sz w:val="28"/>
          <w:szCs w:val="28"/>
          <w:cs/>
        </w:rPr>
        <w:t>มรภ.กจ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 </w:t>
      </w:r>
      <w:r>
        <w:rPr>
          <w:rFonts w:ascii="TH SarabunPSK" w:hAnsi="TH SarabunPSK" w:cs="TH SarabunPSK" w:hint="cs"/>
          <w:sz w:val="28"/>
          <w:szCs w:val="28"/>
          <w:cs/>
        </w:rPr>
        <w:t>คน</w:t>
      </w:r>
    </w:p>
    <w:p w14:paraId="7C42F01F" w14:textId="77777777" w:rsidR="00282578" w:rsidRPr="00E5283C" w:rsidRDefault="00282578" w:rsidP="00282578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โดยมีรายละเอียดดังนี้</w:t>
      </w:r>
    </w:p>
    <w:tbl>
      <w:tblPr>
        <w:tblW w:w="1036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4"/>
        <w:gridCol w:w="1702"/>
        <w:gridCol w:w="1417"/>
        <w:gridCol w:w="1276"/>
        <w:gridCol w:w="1418"/>
        <w:gridCol w:w="1113"/>
        <w:gridCol w:w="1003"/>
        <w:gridCol w:w="1031"/>
        <w:gridCol w:w="867"/>
      </w:tblGrid>
      <w:tr w:rsidR="00C26DC0" w:rsidRPr="00212202" w14:paraId="3D59C22E" w14:textId="77777777" w:rsidTr="0097070D">
        <w:trPr>
          <w:trHeight w:val="593"/>
        </w:trPr>
        <w:tc>
          <w:tcPr>
            <w:tcW w:w="534" w:type="dxa"/>
            <w:vAlign w:val="center"/>
          </w:tcPr>
          <w:p w14:paraId="744A51D0" w14:textId="77777777" w:rsidR="00D0165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ำดับ</w:t>
            </w:r>
          </w:p>
          <w:p w14:paraId="2F02C581" w14:textId="66DE2BFC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</w:t>
            </w:r>
          </w:p>
        </w:tc>
        <w:tc>
          <w:tcPr>
            <w:tcW w:w="1702" w:type="dxa"/>
            <w:vAlign w:val="center"/>
          </w:tcPr>
          <w:p w14:paraId="185FC39A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ชื่อ</w:t>
            </w:r>
            <w:r w:rsidR="00212202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นามสกุล</w:t>
            </w:r>
          </w:p>
        </w:tc>
        <w:tc>
          <w:tcPr>
            <w:tcW w:w="1417" w:type="dxa"/>
            <w:vAlign w:val="center"/>
          </w:tcPr>
          <w:p w14:paraId="2CDFA757" w14:textId="77777777" w:rsidR="00C26DC0" w:rsidRPr="00212202" w:rsidRDefault="00C26DC0" w:rsidP="00212202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276" w:type="dxa"/>
            <w:vAlign w:val="center"/>
          </w:tcPr>
          <w:p w14:paraId="1B237785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</w:tc>
        <w:tc>
          <w:tcPr>
            <w:tcW w:w="1418" w:type="dxa"/>
            <w:vAlign w:val="center"/>
          </w:tcPr>
          <w:p w14:paraId="3AACE4A9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ที่ทำงาน</w:t>
            </w:r>
          </w:p>
          <w:p w14:paraId="15CCFBD7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/มือถือ</w:t>
            </w:r>
          </w:p>
        </w:tc>
        <w:tc>
          <w:tcPr>
            <w:tcW w:w="1113" w:type="dxa"/>
            <w:vAlign w:val="center"/>
          </w:tcPr>
          <w:p w14:paraId="73E635C7" w14:textId="77777777" w:rsidR="00C26DC0" w:rsidRPr="00212202" w:rsidRDefault="00C26DC0" w:rsidP="00212202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212202">
              <w:rPr>
                <w:rFonts w:ascii="TH SarabunPSK" w:hAnsi="TH SarabunPSK" w:cs="TH SarabunPSK"/>
                <w:sz w:val="30"/>
                <w:szCs w:val="30"/>
              </w:rPr>
              <w:t>mail address</w:t>
            </w:r>
          </w:p>
        </w:tc>
        <w:tc>
          <w:tcPr>
            <w:tcW w:w="1003" w:type="dxa"/>
            <w:vAlign w:val="center"/>
          </w:tcPr>
          <w:p w14:paraId="61AA08DB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Arial" w:hAnsi="Arial" w:cs="Arial"/>
                <w:sz w:val="30"/>
                <w:szCs w:val="30"/>
              </w:rPr>
              <w:t>​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31" w:type="dxa"/>
            <w:vAlign w:val="center"/>
          </w:tcPr>
          <w:p w14:paraId="5322933F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าย</w:t>
            </w:r>
            <w:r w:rsidR="0021220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มือชื่อ</w:t>
            </w:r>
          </w:p>
        </w:tc>
        <w:tc>
          <w:tcPr>
            <w:tcW w:w="867" w:type="dxa"/>
            <w:vAlign w:val="center"/>
          </w:tcPr>
          <w:p w14:paraId="7077C1FC" w14:textId="77777777" w:rsidR="00C26DC0" w:rsidRPr="00212202" w:rsidRDefault="00212202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/</w:t>
            </w:r>
            <w:r w:rsidR="00C26DC0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C26DC0" w:rsidRPr="00212202" w14:paraId="32DCAB8F" w14:textId="77777777" w:rsidTr="0097070D">
        <w:trPr>
          <w:trHeight w:val="1070"/>
        </w:trPr>
        <w:tc>
          <w:tcPr>
            <w:tcW w:w="534" w:type="dxa"/>
          </w:tcPr>
          <w:p w14:paraId="377B2C43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1.</w:t>
            </w:r>
          </w:p>
        </w:tc>
        <w:tc>
          <w:tcPr>
            <w:tcW w:w="1702" w:type="dxa"/>
            <w:vAlign w:val="center"/>
          </w:tcPr>
          <w:p w14:paraId="0B5DE01C" w14:textId="77777777" w:rsidR="00C26DC0" w:rsidRPr="00212202" w:rsidRDefault="00C26DC0" w:rsidP="00212202">
            <w:pPr>
              <w:ind w:left="59" w:hanging="3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212202">
              <w:rPr>
                <w:rFonts w:ascii="TH SarabunPSK" w:hAnsi="TH SarabunPSK" w:cs="TH SarabunPSK"/>
                <w:sz w:val="28"/>
                <w:szCs w:val="28"/>
                <w:cs/>
              </w:rPr>
              <w:t>(ระบุชื่อทั้งไทย-ภาษาอังกฤษ เฉพาะผู้ออกแบบ ลำดับแรก)</w:t>
            </w:r>
          </w:p>
        </w:tc>
        <w:tc>
          <w:tcPr>
            <w:tcW w:w="1417" w:type="dxa"/>
          </w:tcPr>
          <w:p w14:paraId="2B6B3684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276" w:type="dxa"/>
          </w:tcPr>
          <w:p w14:paraId="4B171D1A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50C43C4C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1349FEE3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18C404B0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32F48C96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6AC21641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C26DC0" w:rsidRPr="00212202" w14:paraId="6026EAB5" w14:textId="77777777" w:rsidTr="0097070D">
        <w:trPr>
          <w:trHeight w:val="567"/>
        </w:trPr>
        <w:tc>
          <w:tcPr>
            <w:tcW w:w="534" w:type="dxa"/>
          </w:tcPr>
          <w:p w14:paraId="56AE4EA9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2.</w:t>
            </w:r>
          </w:p>
        </w:tc>
        <w:tc>
          <w:tcPr>
            <w:tcW w:w="1702" w:type="dxa"/>
          </w:tcPr>
          <w:p w14:paraId="780C8EB2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7" w:type="dxa"/>
          </w:tcPr>
          <w:p w14:paraId="14CB32AF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276" w:type="dxa"/>
          </w:tcPr>
          <w:p w14:paraId="52642C54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68057AAA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53FB808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6883D070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23E0481C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6E3B1177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6B1A0461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C26DC0" w:rsidRPr="00212202" w14:paraId="0F7B3760" w14:textId="77777777" w:rsidTr="0097070D">
        <w:trPr>
          <w:trHeight w:val="567"/>
        </w:trPr>
        <w:tc>
          <w:tcPr>
            <w:tcW w:w="534" w:type="dxa"/>
          </w:tcPr>
          <w:p w14:paraId="50070A21" w14:textId="77777777" w:rsidR="00C26DC0" w:rsidRPr="00212202" w:rsidRDefault="00C26DC0" w:rsidP="00212202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3.</w:t>
            </w:r>
          </w:p>
        </w:tc>
        <w:tc>
          <w:tcPr>
            <w:tcW w:w="1702" w:type="dxa"/>
          </w:tcPr>
          <w:p w14:paraId="391C6ECD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7" w:type="dxa"/>
          </w:tcPr>
          <w:p w14:paraId="12D38E02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276" w:type="dxa"/>
          </w:tcPr>
          <w:p w14:paraId="58FBACE8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4A251360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0B653494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449EB80E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1807C3F6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7CF563CB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6D02621F" w14:textId="77777777" w:rsidR="00C26DC0" w:rsidRPr="00212202" w:rsidRDefault="00C26DC0" w:rsidP="00212202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31382ECC" w14:textId="77777777" w:rsidR="001C3632" w:rsidRPr="001C3632" w:rsidRDefault="001C3632" w:rsidP="00E5283C">
      <w:pPr>
        <w:tabs>
          <w:tab w:val="left" w:pos="1170"/>
        </w:tabs>
        <w:spacing w:before="120"/>
        <w:rPr>
          <w:rFonts w:ascii="TH SarabunPSK" w:hAnsi="TH SarabunPSK" w:cs="TH SarabunPSK"/>
          <w:sz w:val="28"/>
          <w:szCs w:val="28"/>
        </w:rPr>
      </w:pPr>
      <w:r w:rsidRPr="001C3632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หมายเหตุ</w:t>
      </w:r>
      <w:r w:rsidRPr="001C3632">
        <w:rPr>
          <w:rFonts w:ascii="TH SarabunPSK" w:hAnsi="TH SarabunPSK" w:cs="TH SarabunPSK" w:hint="cs"/>
          <w:sz w:val="28"/>
          <w:szCs w:val="28"/>
          <w:cs/>
        </w:rPr>
        <w:t xml:space="preserve">   1. </w:t>
      </w:r>
      <w:r w:rsidRPr="001C3632">
        <w:rPr>
          <w:rFonts w:ascii="TH SarabunPSK" w:hAnsi="TH SarabunPSK" w:cs="TH SarabunPSK"/>
          <w:sz w:val="28"/>
          <w:szCs w:val="28"/>
          <w:cs/>
        </w:rPr>
        <w:t>หากต้องการระบุรายละเอียดการมีส่วนร่วมของคณะผู้ประดิษฐ์ หรือรายละเอียดเพิ่มเติมอื่นๆ สามารถแนบเอกสาร</w:t>
      </w:r>
      <w:r w:rsidRPr="001C3632">
        <w:rPr>
          <w:rFonts w:ascii="TH SarabunPSK" w:hAnsi="TH SarabunPSK" w:cs="TH SarabunPSK"/>
          <w:sz w:val="28"/>
          <w:szCs w:val="28"/>
          <w:cs/>
        </w:rPr>
        <w:tab/>
        <w:t>ประกอบได้</w:t>
      </w:r>
    </w:p>
    <w:p w14:paraId="536822C6" w14:textId="77777777" w:rsidR="001C3632" w:rsidRPr="001C3632" w:rsidRDefault="001C3632" w:rsidP="00E5283C">
      <w:pPr>
        <w:tabs>
          <w:tab w:val="left" w:pos="900"/>
        </w:tabs>
        <w:rPr>
          <w:rFonts w:ascii="TH SarabunPSK" w:hAnsi="TH SarabunPSK" w:cs="TH SarabunPSK"/>
          <w:sz w:val="28"/>
          <w:szCs w:val="28"/>
        </w:rPr>
      </w:pPr>
      <w:r w:rsidRPr="001C3632">
        <w:rPr>
          <w:rFonts w:ascii="TH SarabunPSK" w:hAnsi="TH SarabunPSK" w:cs="TH SarabunPSK"/>
          <w:sz w:val="28"/>
          <w:szCs w:val="28"/>
          <w:cs/>
        </w:rPr>
        <w:tab/>
      </w:r>
      <w:r w:rsidRPr="001C3632">
        <w:rPr>
          <w:rFonts w:ascii="TH SarabunPSK" w:hAnsi="TH SarabunPSK" w:cs="TH SarabunPSK" w:hint="cs"/>
          <w:sz w:val="28"/>
          <w:szCs w:val="28"/>
          <w:cs/>
        </w:rPr>
        <w:t xml:space="preserve">2. </w:t>
      </w:r>
      <w:r w:rsidRPr="001C3632">
        <w:rPr>
          <w:rFonts w:ascii="TH SarabunPSK" w:hAnsi="TH SarabunPSK" w:cs="TH SarabunPSK"/>
          <w:sz w:val="28"/>
          <w:szCs w:val="28"/>
          <w:cs/>
        </w:rPr>
        <w:t>นักศึกษาสามารถเป็นผู้</w:t>
      </w:r>
      <w:r w:rsidRPr="001C3632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1C3632">
        <w:rPr>
          <w:rFonts w:ascii="TH SarabunPSK" w:hAnsi="TH SarabunPSK" w:cs="TH SarabunPSK"/>
          <w:sz w:val="28"/>
          <w:szCs w:val="28"/>
          <w:cs/>
        </w:rPr>
        <w:t>ร่วมได้ หากเป็นผู้มีส่วนร่วมในการ</w:t>
      </w:r>
      <w:r w:rsidRPr="001C3632">
        <w:rPr>
          <w:rFonts w:ascii="TH SarabunPSK" w:hAnsi="TH SarabunPSK" w:cs="TH SarabunPSK" w:hint="cs"/>
          <w:sz w:val="28"/>
          <w:szCs w:val="28"/>
          <w:cs/>
        </w:rPr>
        <w:t>ออกแบบ</w:t>
      </w:r>
    </w:p>
    <w:p w14:paraId="03FB2878" w14:textId="77777777" w:rsidR="00DB2D2D" w:rsidRPr="00212202" w:rsidRDefault="00DB2D2D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เผยแพร่ผลงาน</w:t>
      </w:r>
      <w:r w:rsidR="00E654A8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B2AB2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="001B2AB2" w:rsidRPr="00212202">
        <w:rPr>
          <w:rFonts w:ascii="TH SarabunPSK" w:hAnsi="TH SarabunPSK" w:cs="TH SarabunPSK"/>
          <w:sz w:val="30"/>
          <w:szCs w:val="30"/>
          <w:cs/>
        </w:rPr>
        <w:t>แนบเอกสารประกอบ)</w:t>
      </w:r>
    </w:p>
    <w:p w14:paraId="554C2F93" w14:textId="77777777" w:rsidR="00212202" w:rsidRPr="00212202" w:rsidRDefault="00212202" w:rsidP="00212202">
      <w:pPr>
        <w:pStyle w:val="ListParagraph"/>
        <w:tabs>
          <w:tab w:val="left" w:pos="45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)  เคย (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ขอ</w:t>
      </w:r>
      <w:r w:rsidRPr="00212202">
        <w:rPr>
          <w:rFonts w:ascii="TH SarabunPSK" w:hAnsi="TH SarabunPSK" w:cs="TH SarabunPSK"/>
          <w:sz w:val="30"/>
          <w:szCs w:val="30"/>
          <w:cs/>
        </w:rPr>
        <w:t>ให้ระบุ</w:t>
      </w:r>
      <w:r w:rsidRPr="00212202">
        <w:rPr>
          <w:rFonts w:ascii="TH SarabunPSK" w:hAnsi="TH SarabunPSK" w:cs="TH SarabunPSK" w:hint="cs"/>
          <w:sz w:val="30"/>
          <w:szCs w:val="30"/>
          <w:cs/>
        </w:rPr>
        <w:t>รายละเอียด และ</w:t>
      </w:r>
      <w:r w:rsidRPr="00E5283C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) </w:t>
      </w:r>
    </w:p>
    <w:p w14:paraId="66CA0C24" w14:textId="79EDE5F4" w:rsidR="00212202" w:rsidRPr="00212202" w:rsidRDefault="00212202" w:rsidP="00212202">
      <w:pPr>
        <w:pStyle w:val="ListParagraph"/>
        <w:tabs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วันที่เริ่มต้นการประดิษฐ์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     </w:t>
      </w:r>
    </w:p>
    <w:p w14:paraId="7040B6F0" w14:textId="77777777" w:rsidR="00212202" w:rsidRPr="00212202" w:rsidRDefault="00212202" w:rsidP="00212202">
      <w:pPr>
        <w:pStyle w:val="ListParagraph"/>
        <w:tabs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การบรรยาย หรือเปิดเผยการประดิษฐ์ (กรุณาระบุ วันเดือนปี หน่วยงานที่จัด)</w:t>
      </w:r>
    </w:p>
    <w:p w14:paraId="7DB70AAC" w14:textId="479B92D0" w:rsidR="00212202" w:rsidRPr="00212202" w:rsidRDefault="00212202" w:rsidP="00212202">
      <w:pPr>
        <w:pStyle w:val="ListParagraph"/>
        <w:tabs>
          <w:tab w:val="left" w:pos="144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  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การนำเสนอผลงาน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7221617E" w14:textId="22D89126" w:rsidR="00212202" w:rsidRPr="00212202" w:rsidRDefault="00212202" w:rsidP="00212202">
      <w:pPr>
        <w:pStyle w:val="ListParagraph"/>
        <w:tabs>
          <w:tab w:val="left" w:pos="144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   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>(   )  การส่งผลงานตีพิมพ์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05A6061A" w14:textId="5F6395E8" w:rsidR="00212202" w:rsidRDefault="00212202" w:rsidP="00212202">
      <w:pPr>
        <w:pStyle w:val="ListParagraph"/>
        <w:tabs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  </w:t>
      </w:r>
      <w:r w:rsidRPr="00212202">
        <w:rPr>
          <w:rFonts w:ascii="TH SarabunPSK" w:hAnsi="TH SarabunPSK" w:cs="TH SarabunPSK"/>
          <w:sz w:val="30"/>
          <w:szCs w:val="30"/>
          <w:cs/>
        </w:rPr>
        <w:tab/>
        <w:t xml:space="preserve">(   ) </w:t>
      </w:r>
      <w:r w:rsidRP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4D44D981" w14:textId="77777777" w:rsidR="00212202" w:rsidRPr="00212202" w:rsidRDefault="00212202" w:rsidP="00212202">
      <w:pPr>
        <w:pStyle w:val="ListParagraph"/>
        <w:tabs>
          <w:tab w:val="left" w:pos="450"/>
          <w:tab w:val="left" w:pos="900"/>
        </w:tabs>
        <w:spacing w:before="60"/>
        <w:ind w:left="0"/>
        <w:jc w:val="thaiDistribute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)  ผลงานนี้ไม่เคยได้รับการเผยแพร่มาก่อน</w:t>
      </w:r>
    </w:p>
    <w:p w14:paraId="6558FD55" w14:textId="77777777" w:rsidR="00212202" w:rsidRDefault="00F6151B" w:rsidP="00212202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212202">
        <w:rPr>
          <w:rFonts w:ascii="TH SarabunPSK" w:hAnsi="TH SarabunPSK" w:cs="TH SarabunPSK"/>
          <w:sz w:val="30"/>
          <w:szCs w:val="30"/>
          <w:cs/>
        </w:rPr>
        <w:t>นี้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เคย</w:t>
      </w:r>
      <w:r w:rsidR="00766794" w:rsidRPr="00212202">
        <w:rPr>
          <w:rFonts w:ascii="TH SarabunPSK" w:hAnsi="TH SarabunPSK" w:cs="TH SarabunPSK"/>
          <w:sz w:val="30"/>
          <w:szCs w:val="30"/>
          <w:cs/>
        </w:rPr>
        <w:t>นำไป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ยื่นขอรับสิทธิบัตร</w:t>
      </w:r>
      <w:r w:rsidR="00D214EF"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212202">
        <w:rPr>
          <w:rFonts w:ascii="TH SarabunPSK" w:hAnsi="TH SarabunPSK" w:cs="TH SarabunPSK"/>
          <w:sz w:val="30"/>
          <w:szCs w:val="30"/>
          <w:cs/>
        </w:rPr>
        <w:t>หรือ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21FB8D0F" w14:textId="62D91BE4" w:rsidR="00766794" w:rsidRPr="00212202" w:rsidRDefault="00D442C7" w:rsidP="00212202">
      <w:pPr>
        <w:spacing w:before="60"/>
        <w:ind w:left="45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(  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212202">
        <w:rPr>
          <w:rFonts w:ascii="TH SarabunPSK" w:hAnsi="TH SarabunPSK" w:cs="TH SarabunPSK"/>
          <w:sz w:val="30"/>
          <w:szCs w:val="30"/>
          <w:cs/>
        </w:rPr>
        <w:t xml:space="preserve">เคย </w:t>
      </w:r>
      <w:r w:rsidR="00212202"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     </w:t>
      </w:r>
    </w:p>
    <w:p w14:paraId="4A5F307F" w14:textId="780456D9" w:rsidR="00212202" w:rsidRDefault="00766794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              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เลขที่คำขอ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เมื่อวันที่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07ACBF01" w14:textId="77777777" w:rsidR="008A7A45" w:rsidRDefault="00212202" w:rsidP="00212202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 ไม่เคย </w:t>
      </w:r>
    </w:p>
    <w:p w14:paraId="31E10607" w14:textId="77777777" w:rsidR="002F512B" w:rsidRPr="002F512B" w:rsidRDefault="002F512B" w:rsidP="002F512B">
      <w:pPr>
        <w:tabs>
          <w:tab w:val="left" w:pos="720"/>
        </w:tabs>
        <w:spacing w:before="60"/>
        <w:rPr>
          <w:rFonts w:ascii="TH SarabunPSK" w:hAnsi="TH SarabunPSK" w:cs="TH SarabunPSK"/>
          <w:sz w:val="30"/>
          <w:szCs w:val="30"/>
        </w:rPr>
      </w:pPr>
      <w:r w:rsidRPr="002F512B">
        <w:rPr>
          <w:rFonts w:ascii="TH SarabunPSK" w:hAnsi="TH SarabunPSK" w:cs="TH SarabunPSK" w:hint="cs"/>
          <w:sz w:val="30"/>
          <w:szCs w:val="30"/>
          <w:cs/>
        </w:rPr>
        <w:t xml:space="preserve">5.  </w:t>
      </w:r>
      <w:r w:rsidRPr="002F512B">
        <w:rPr>
          <w:rFonts w:ascii="TH SarabunPSK" w:hAnsi="TH SarabunPSK" w:cs="TH SarabunPSK" w:hint="cs"/>
          <w:sz w:val="30"/>
          <w:szCs w:val="30"/>
          <w:cs/>
        </w:rPr>
        <w:t>แหล่งที่มาของผลงานที่ยื่นจด</w:t>
      </w:r>
      <w:r w:rsidRPr="002F512B">
        <w:rPr>
          <w:rFonts w:ascii="TH SarabunPSK" w:hAnsi="TH SarabunPSK" w:cs="TH SarabunPSK"/>
          <w:sz w:val="30"/>
          <w:szCs w:val="30"/>
          <w:cs/>
        </w:rPr>
        <w:t>ทรัพย์สินทางปัญญา</w:t>
      </w:r>
    </w:p>
    <w:p w14:paraId="20B0FDD5" w14:textId="77777777" w:rsidR="002F512B" w:rsidRPr="00FE1D1D" w:rsidRDefault="002F512B" w:rsidP="002F512B">
      <w:pPr>
        <w:pStyle w:val="ListParagraph"/>
        <w:tabs>
          <w:tab w:val="left" w:pos="720"/>
        </w:tabs>
        <w:spacing w:before="60"/>
        <w:rPr>
          <w:rFonts w:ascii="TH SarabunPSK" w:hAnsi="TH SarabunPSK" w:cs="TH SarabunPSK"/>
          <w:sz w:val="30"/>
          <w:szCs w:val="30"/>
          <w:u w:val="dotted"/>
        </w:rPr>
      </w:pPr>
      <w:r w:rsidRPr="00FE1D1D">
        <w:rPr>
          <w:rFonts w:ascii="TH SarabunPSK" w:hAnsi="TH SarabunPSK" w:cs="TH SarabunPSK"/>
          <w:sz w:val="30"/>
          <w:szCs w:val="30"/>
          <w:cs/>
        </w:rPr>
        <w:t>(   )</w:t>
      </w:r>
      <w:r w:rsidRPr="00FE1D1D">
        <w:rPr>
          <w:rFonts w:ascii="TH SarabunPSK" w:hAnsi="TH SarabunPSK" w:cs="TH SarabunPSK"/>
          <w:sz w:val="30"/>
          <w:szCs w:val="30"/>
        </w:rPr>
        <w:t xml:space="preserve">  </w:t>
      </w:r>
      <w:r w:rsidRPr="00FE1D1D">
        <w:rPr>
          <w:rFonts w:ascii="TH SarabunPSK" w:hAnsi="TH SarabunPSK" w:cs="TH SarabunPSK" w:hint="cs"/>
          <w:sz w:val="30"/>
          <w:szCs w:val="30"/>
          <w:cs/>
        </w:rPr>
        <w:t>งานวิจัย</w:t>
      </w:r>
      <w:r w:rsidRPr="00FE1D1D">
        <w:rPr>
          <w:rFonts w:ascii="TH SarabunPSK" w:hAnsi="TH SarabunPSK" w:cs="TH SarabunPSK"/>
          <w:sz w:val="30"/>
          <w:szCs w:val="30"/>
          <w:cs/>
        </w:rPr>
        <w:tab/>
        <w:t>(   )</w:t>
      </w:r>
      <w:r w:rsidRPr="00FE1D1D">
        <w:rPr>
          <w:rFonts w:ascii="TH SarabunPSK" w:hAnsi="TH SarabunPSK" w:cs="TH SarabunPSK"/>
          <w:sz w:val="30"/>
          <w:szCs w:val="30"/>
        </w:rPr>
        <w:t xml:space="preserve">  </w:t>
      </w:r>
      <w:r w:rsidRPr="00FE1D1D">
        <w:rPr>
          <w:rFonts w:ascii="TH SarabunPSK" w:hAnsi="TH SarabunPSK" w:cs="TH SarabunPSK" w:hint="cs"/>
          <w:sz w:val="30"/>
          <w:szCs w:val="30"/>
          <w:cs/>
        </w:rPr>
        <w:t>งานบริการวิชาการ</w:t>
      </w:r>
      <w:r w:rsidRPr="00FE1D1D">
        <w:rPr>
          <w:rFonts w:ascii="TH SarabunPSK" w:hAnsi="TH SarabunPSK" w:cs="TH SarabunPSK"/>
          <w:sz w:val="30"/>
          <w:szCs w:val="30"/>
          <w:cs/>
        </w:rPr>
        <w:tab/>
        <w:t>(   )</w:t>
      </w:r>
      <w:r w:rsidRPr="00FE1D1D">
        <w:rPr>
          <w:rFonts w:ascii="TH SarabunPSK" w:hAnsi="TH SarabunPSK" w:cs="TH SarabunPSK"/>
          <w:sz w:val="30"/>
          <w:szCs w:val="30"/>
        </w:rPr>
        <w:t xml:space="preserve">  </w:t>
      </w:r>
      <w:r w:rsidRPr="00FE1D1D">
        <w:rPr>
          <w:rFonts w:ascii="TH SarabunPSK" w:hAnsi="TH SarabunPSK" w:cs="TH SarabunPSK" w:hint="cs"/>
          <w:sz w:val="30"/>
          <w:szCs w:val="30"/>
          <w:cs/>
        </w:rPr>
        <w:t>อื่นๆ โประระบุ</w:t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E1D1D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2B963E4A" w14:textId="0B55A586" w:rsidR="00212202" w:rsidRPr="002F512B" w:rsidRDefault="00D214EF" w:rsidP="002F512B">
      <w:pPr>
        <w:pStyle w:val="ListParagraph"/>
        <w:numPr>
          <w:ilvl w:val="0"/>
          <w:numId w:val="7"/>
        </w:numPr>
        <w:spacing w:before="60"/>
        <w:ind w:left="284" w:hanging="284"/>
        <w:rPr>
          <w:rFonts w:ascii="TH SarabunPSK" w:hAnsi="TH SarabunPSK" w:cs="TH SarabunPSK"/>
          <w:sz w:val="30"/>
          <w:szCs w:val="30"/>
        </w:rPr>
      </w:pPr>
      <w:r w:rsidRPr="002F512B">
        <w:rPr>
          <w:rFonts w:ascii="TH SarabunPSK" w:hAnsi="TH SarabunPSK" w:cs="TH SarabunPSK"/>
          <w:sz w:val="30"/>
          <w:szCs w:val="30"/>
          <w:cs/>
        </w:rPr>
        <w:lastRenderedPageBreak/>
        <w:t>การออกแบบผลิตภัณฑ์</w:t>
      </w:r>
      <w:r w:rsidR="008D6A26" w:rsidRPr="002F512B">
        <w:rPr>
          <w:rFonts w:ascii="TH SarabunPSK" w:hAnsi="TH SarabunPSK" w:cs="TH SarabunPSK"/>
          <w:sz w:val="30"/>
          <w:szCs w:val="30"/>
          <w:cs/>
        </w:rPr>
        <w:t>นี้</w:t>
      </w:r>
      <w:r w:rsidR="00E50419" w:rsidRPr="002F512B">
        <w:rPr>
          <w:rFonts w:ascii="TH SarabunPSK" w:hAnsi="TH SarabunPSK" w:cs="TH SarabunPSK"/>
          <w:sz w:val="30"/>
          <w:szCs w:val="30"/>
          <w:cs/>
        </w:rPr>
        <w:t>ได้รับ</w:t>
      </w:r>
      <w:r w:rsidR="008D6A26" w:rsidRPr="002F512B">
        <w:rPr>
          <w:rFonts w:ascii="TH SarabunPSK" w:hAnsi="TH SarabunPSK" w:cs="TH SarabunPSK"/>
          <w:sz w:val="30"/>
          <w:szCs w:val="30"/>
          <w:cs/>
        </w:rPr>
        <w:t>ทุนอุดหนุน</w:t>
      </w:r>
      <w:r w:rsidR="004460D2" w:rsidRPr="002F512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E67A2" w:rsidRPr="002F512B">
        <w:rPr>
          <w:rFonts w:ascii="TH SarabunPSK" w:hAnsi="TH SarabunPSK" w:cs="TH SarabunPSK"/>
          <w:sz w:val="30"/>
          <w:szCs w:val="30"/>
          <w:cs/>
        </w:rPr>
        <w:t>จาก</w:t>
      </w:r>
      <w:r w:rsidR="008D6A26" w:rsidRPr="002F512B">
        <w:rPr>
          <w:rFonts w:ascii="TH SarabunPSK" w:hAnsi="TH SarabunPSK" w:cs="TH SarabunPSK"/>
          <w:sz w:val="30"/>
          <w:szCs w:val="30"/>
          <w:cs/>
        </w:rPr>
        <w:t xml:space="preserve">หรืออยู่ภายใต้ข้อตกลง หรือสัญญาใดๆ กับหน่วยงานอื่น หรือไม่ </w:t>
      </w:r>
      <w:r w:rsidR="000A716B" w:rsidRPr="002F512B">
        <w:rPr>
          <w:rFonts w:ascii="TH SarabunPSK" w:hAnsi="TH SarabunPSK" w:cs="TH SarabunPSK"/>
          <w:sz w:val="30"/>
          <w:szCs w:val="30"/>
          <w:cs/>
        </w:rPr>
        <w:t>(</w:t>
      </w:r>
      <w:r w:rsidR="00212202" w:rsidRPr="002F512B">
        <w:rPr>
          <w:rFonts w:ascii="TH SarabunPSK" w:hAnsi="TH SarabunPSK" w:cs="TH SarabunPSK" w:hint="cs"/>
          <w:sz w:val="30"/>
          <w:szCs w:val="30"/>
          <w:cs/>
        </w:rPr>
        <w:t>ขอ</w:t>
      </w:r>
      <w:r w:rsidR="009C2C6D" w:rsidRPr="002F512B">
        <w:rPr>
          <w:rFonts w:ascii="TH SarabunPSK" w:hAnsi="TH SarabunPSK" w:cs="TH SarabunPSK"/>
          <w:sz w:val="30"/>
          <w:szCs w:val="30"/>
          <w:cs/>
        </w:rPr>
        <w:t>ใ</w:t>
      </w:r>
      <w:r w:rsidR="000A716B" w:rsidRPr="002F512B">
        <w:rPr>
          <w:rFonts w:ascii="TH SarabunPSK" w:hAnsi="TH SarabunPSK" w:cs="TH SarabunPSK"/>
          <w:sz w:val="30"/>
          <w:szCs w:val="30"/>
          <w:cs/>
        </w:rPr>
        <w:t>ห้ระบุ)</w:t>
      </w:r>
      <w:r w:rsidR="008D6A26" w:rsidRPr="002F512B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3DE05B99" w14:textId="77777777" w:rsidR="00212202" w:rsidRDefault="00212202" w:rsidP="00212202">
      <w:pPr>
        <w:tabs>
          <w:tab w:val="left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(    )  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อุดหน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แหล่งทุนที่ได้รับ</w:t>
      </w:r>
      <w:r w:rsidR="001C363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3632"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)  </w:t>
      </w:r>
    </w:p>
    <w:p w14:paraId="6326D7B1" w14:textId="39152E9A" w:rsidR="004E67A2" w:rsidRPr="00212202" w:rsidRDefault="00212202" w:rsidP="00212202">
      <w:pPr>
        <w:tabs>
          <w:tab w:val="left" w:pos="90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D442C7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D442C7" w:rsidRPr="00212202">
        <w:rPr>
          <w:rFonts w:ascii="TH SarabunPSK" w:hAnsi="TH SarabunPSK" w:cs="TH SarabunPSK"/>
          <w:sz w:val="30"/>
          <w:szCs w:val="30"/>
          <w:cs/>
        </w:rPr>
        <w:t>)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E67A2" w:rsidRPr="00212202">
        <w:rPr>
          <w:rFonts w:ascii="TH SarabunPSK" w:hAnsi="TH SarabunPSK" w:cs="TH SarabunPSK"/>
          <w:sz w:val="30"/>
          <w:szCs w:val="30"/>
          <w:cs/>
        </w:rPr>
        <w:t>ทุนอุดหนุนงบประมาณแผ่นดินปีงบประมาณ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642D9CB5" w14:textId="2FA6CE68" w:rsidR="008672C0" w:rsidRPr="00212202" w:rsidRDefault="00212202" w:rsidP="00212202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ab/>
        <w:t>(    ) ทุนอุดหนุน</w:t>
      </w:r>
      <w:r w:rsidR="00DC0C16" w:rsidRPr="00212202">
        <w:rPr>
          <w:rFonts w:ascii="TH SarabunPSK" w:hAnsi="TH SarabunPSK" w:cs="TH SarabunPSK"/>
          <w:sz w:val="30"/>
          <w:szCs w:val="30"/>
          <w:cs/>
        </w:rPr>
        <w:t>เ</w:t>
      </w:r>
      <w:r w:rsidR="008672C0" w:rsidRPr="00212202">
        <w:rPr>
          <w:rFonts w:ascii="TH SarabunPSK" w:hAnsi="TH SarabunPSK" w:cs="TH SarabunPSK"/>
          <w:sz w:val="30"/>
          <w:szCs w:val="30"/>
          <w:cs/>
        </w:rPr>
        <w:t>ง</w:t>
      </w:r>
      <w:r w:rsidR="00DC0C16" w:rsidRPr="00212202">
        <w:rPr>
          <w:rFonts w:ascii="TH SarabunPSK" w:hAnsi="TH SarabunPSK" w:cs="TH SarabunPSK"/>
          <w:sz w:val="30"/>
          <w:szCs w:val="30"/>
          <w:cs/>
        </w:rPr>
        <w:t>ินรายได้คณะ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E721A9" w:rsidRPr="00212202">
        <w:rPr>
          <w:rFonts w:ascii="TH SarabunPSK" w:hAnsi="TH SarabunPSK" w:cs="TH SarabunPSK"/>
          <w:sz w:val="30"/>
          <w:szCs w:val="30"/>
          <w:cs/>
        </w:rPr>
        <w:t>ปีงบประมาณ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44E1ABD0" w14:textId="65EC208A" w:rsidR="008672C0" w:rsidRPr="00212202" w:rsidRDefault="008672C0" w:rsidP="00212202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 ) ทุน</w:t>
      </w:r>
      <w:r w:rsidR="000A716B" w:rsidRPr="00212202">
        <w:rPr>
          <w:rFonts w:ascii="TH SarabunPSK" w:hAnsi="TH SarabunPSK" w:cs="TH SarabunPSK"/>
          <w:sz w:val="30"/>
          <w:szCs w:val="30"/>
          <w:cs/>
        </w:rPr>
        <w:t>จากหน่วยงานภายนอก (</w:t>
      </w:r>
      <w:r w:rsidR="00212202" w:rsidRPr="00212202">
        <w:rPr>
          <w:rFonts w:ascii="TH SarabunPSK" w:hAnsi="TH SarabunPSK" w:cs="TH SarabunPSK"/>
          <w:sz w:val="30"/>
          <w:szCs w:val="30"/>
          <w:cs/>
        </w:rPr>
        <w:t xml:space="preserve">ระบุชื่อแหล่งทุน ปีที่ได้ </w:t>
      </w:r>
      <w:r w:rsidR="00212202"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="00212202" w:rsidRPr="00212202">
        <w:rPr>
          <w:rFonts w:ascii="TH SarabunPSK" w:hAnsi="TH SarabunPSK" w:cs="TH SarabunPSK"/>
          <w:sz w:val="30"/>
          <w:szCs w:val="30"/>
          <w:cs/>
        </w:rPr>
        <w:t>)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20891F29" w14:textId="59B5FDF0" w:rsidR="00212202" w:rsidRDefault="00212202" w:rsidP="00212202">
      <w:pPr>
        <w:tabs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0A716B" w:rsidRPr="00212202">
        <w:rPr>
          <w:rFonts w:ascii="TH SarabunPSK" w:hAnsi="TH SarabunPSK" w:cs="TH SarabunPSK"/>
          <w:sz w:val="30"/>
          <w:szCs w:val="30"/>
          <w:cs/>
        </w:rPr>
        <w:tab/>
        <w:t>(    ) อื่นๆ (กรุณาระบุ</w:t>
      </w:r>
      <w:r w:rsidR="00B56FF4" w:rsidRPr="00212202">
        <w:rPr>
          <w:rFonts w:ascii="TH SarabunPSK" w:hAnsi="TH SarabunPSK" w:cs="TH SarabunPSK"/>
          <w:sz w:val="30"/>
          <w:szCs w:val="30"/>
          <w:cs/>
        </w:rPr>
        <w:t xml:space="preserve"> เช่น สัญญาจ้างวิจัย สัญญาร่วมวิจัย เป็นต้น</w:t>
      </w:r>
      <w:r w:rsidR="00442F2B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442F2B" w:rsidRPr="00DA147E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="00442F2B">
        <w:rPr>
          <w:rFonts w:ascii="TH SarabunPSK" w:hAnsi="TH SarabunPSK" w:cs="TH SarabunPSK"/>
          <w:sz w:val="30"/>
          <w:szCs w:val="30"/>
          <w:cs/>
        </w:rPr>
        <w:t>)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477D1E24" w14:textId="62B60C21" w:rsidR="00442F2B" w:rsidRPr="00165752" w:rsidRDefault="00442F2B" w:rsidP="00442F2B">
      <w:pPr>
        <w:tabs>
          <w:tab w:val="left" w:pos="13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25FA3867" w14:textId="77777777" w:rsidR="007327A5" w:rsidRPr="00212202" w:rsidRDefault="00212202" w:rsidP="00212202">
      <w:pPr>
        <w:tabs>
          <w:tab w:val="left" w:pos="450"/>
          <w:tab w:val="left" w:pos="9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B56B48" w:rsidRPr="00212202">
        <w:rPr>
          <w:rFonts w:ascii="TH SarabunPSK" w:hAnsi="TH SarabunPSK" w:cs="TH SarabunPSK"/>
          <w:sz w:val="30"/>
          <w:szCs w:val="30"/>
          <w:cs/>
        </w:rPr>
        <w:t xml:space="preserve">(    )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>ไม่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อุดหนุน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0B527B6C" w14:textId="681B9697" w:rsidR="001D35AA" w:rsidRPr="00212202" w:rsidRDefault="00F6151B" w:rsidP="002F512B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212202">
        <w:rPr>
          <w:rFonts w:ascii="TH SarabunPSK" w:hAnsi="TH SarabunPSK" w:cs="TH SarabunPSK"/>
          <w:sz w:val="30"/>
          <w:szCs w:val="30"/>
          <w:cs/>
        </w:rPr>
        <w:t>นี้ใช้ระยะเวลาในการ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>ปี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 xml:space="preserve">เดือน </w:t>
      </w:r>
      <w:r w:rsidR="00C35F37" w:rsidRPr="00212202">
        <w:rPr>
          <w:rFonts w:ascii="TH SarabunPSK" w:hAnsi="TH SarabunPSK" w:cs="TH SarabunPSK"/>
          <w:sz w:val="30"/>
          <w:szCs w:val="30"/>
          <w:cs/>
        </w:rPr>
        <w:t>(ข้อมูลเพื่อใช้ประกอบในการขายสิทธิบัตร)</w:t>
      </w:r>
    </w:p>
    <w:p w14:paraId="765593F4" w14:textId="2F053BF2" w:rsidR="008D6A26" w:rsidRPr="00212202" w:rsidRDefault="00F6151B" w:rsidP="002F512B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212202">
        <w:rPr>
          <w:rFonts w:ascii="TH SarabunPSK" w:hAnsi="TH SarabunPSK" w:cs="TH SarabunPSK"/>
          <w:sz w:val="30"/>
          <w:szCs w:val="30"/>
          <w:cs/>
        </w:rPr>
        <w:t>นี้ใช้งบประมาณเป็นจำนวนเงิน</w:t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65752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D35AA" w:rsidRPr="00212202">
        <w:rPr>
          <w:rFonts w:ascii="TH SarabunPSK" w:hAnsi="TH SarabunPSK" w:cs="TH SarabunPSK"/>
          <w:sz w:val="30"/>
          <w:szCs w:val="30"/>
          <w:cs/>
        </w:rPr>
        <w:t>บาท</w:t>
      </w:r>
      <w:r w:rsidR="00D0199E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C35F37" w:rsidRPr="00212202">
        <w:rPr>
          <w:rFonts w:ascii="TH SarabunPSK" w:hAnsi="TH SarabunPSK" w:cs="TH SarabunPSK"/>
          <w:sz w:val="30"/>
          <w:szCs w:val="30"/>
          <w:cs/>
        </w:rPr>
        <w:t>(ข้อมูลเพื่อใช้ประกอบในการขายสิทธิบัตร)</w:t>
      </w:r>
    </w:p>
    <w:p w14:paraId="4C1A00E9" w14:textId="77777777" w:rsidR="00BD1080" w:rsidRPr="00212202" w:rsidRDefault="00F6151B" w:rsidP="002F512B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ความใหม่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ของการ</w:t>
      </w:r>
      <w:r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โปรดระบุถึงลักษณะ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งผลิตภัณฑ์ที่ผู้ออกแบบ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พัฒนา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หรือออกแบบขึ้นใหม่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)</w:t>
      </w:r>
    </w:p>
    <w:p w14:paraId="1269BB5B" w14:textId="736AF1B4" w:rsidR="00BD1080" w:rsidRPr="00212202" w:rsidRDefault="00BD1080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</w:t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  <w:t xml:space="preserve"> (    )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ลวดลาย</w:t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  <w:t xml:space="preserve"> (    )</w:t>
      </w:r>
      <w:r w:rsidRPr="00212202">
        <w:rPr>
          <w:rFonts w:ascii="TH SarabunPSK" w:hAnsi="TH SarabunPSK" w:cs="TH SarabunPSK"/>
          <w:sz w:val="30"/>
          <w:szCs w:val="30"/>
        </w:rPr>
        <w:t> 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สี</w:t>
      </w:r>
    </w:p>
    <w:p w14:paraId="688EA7A7" w14:textId="2742897F" w:rsidR="00857DCC" w:rsidRDefault="00BD1080" w:rsidP="00212202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(    )  </w:t>
      </w:r>
      <w:r w:rsidR="00857DCC" w:rsidRPr="00212202">
        <w:rPr>
          <w:rFonts w:ascii="TH SarabunPSK" w:hAnsi="TH SarabunPSK" w:cs="TH SarabunPSK"/>
          <w:sz w:val="30"/>
          <w:szCs w:val="30"/>
          <w:cs/>
        </w:rPr>
        <w:t>รูปร่างลักษณะ ลวดลาย และสี</w:t>
      </w:r>
      <w:r w:rsidR="00857DCC" w:rsidRPr="00212202">
        <w:rPr>
          <w:rFonts w:ascii="TH SarabunPSK" w:hAnsi="TH SarabunPSK" w:cs="TH SarabunPSK"/>
          <w:sz w:val="30"/>
          <w:szCs w:val="30"/>
        </w:rPr>
        <w:tab/>
      </w:r>
      <w:r w:rsidR="001554FA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57DCC" w:rsidRPr="00212202">
        <w:rPr>
          <w:rFonts w:ascii="TH SarabunPSK" w:hAnsi="TH SarabunPSK" w:cs="TH SarabunPSK"/>
          <w:sz w:val="30"/>
          <w:szCs w:val="30"/>
          <w:cs/>
        </w:rPr>
        <w:t>(    )  รูปร่างลักษณะ และลวดลาย</w:t>
      </w:r>
    </w:p>
    <w:p w14:paraId="19F8C5B2" w14:textId="46D725BF" w:rsidR="00857DCC" w:rsidRPr="00212202" w:rsidRDefault="0015630C" w:rsidP="00165752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 และสี</w:t>
      </w:r>
      <w:r w:rsidR="00857DCC" w:rsidRPr="00212202">
        <w:rPr>
          <w:rFonts w:ascii="TH SarabunPSK" w:hAnsi="TH SarabunPSK" w:cs="TH SarabunPSK"/>
          <w:sz w:val="30"/>
          <w:szCs w:val="30"/>
        </w:rPr>
        <w:tab/>
      </w:r>
      <w:r w:rsidR="00857DCC" w:rsidRPr="00212202">
        <w:rPr>
          <w:rFonts w:ascii="TH SarabunPSK" w:hAnsi="TH SarabunPSK" w:cs="TH SarabunPSK"/>
          <w:sz w:val="30"/>
          <w:szCs w:val="30"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857DCC" w:rsidRPr="00212202">
        <w:rPr>
          <w:rFonts w:ascii="TH SarabunPSK" w:hAnsi="TH SarabunPSK" w:cs="TH SarabunPSK"/>
          <w:sz w:val="30"/>
          <w:szCs w:val="30"/>
          <w:cs/>
        </w:rPr>
        <w:t>(    )  ลวดลาย และสี</w:t>
      </w:r>
    </w:p>
    <w:p w14:paraId="77C4EAB1" w14:textId="77777777" w:rsidR="00432866" w:rsidRPr="00212202" w:rsidRDefault="00432866" w:rsidP="002F512B">
      <w:pPr>
        <w:numPr>
          <w:ilvl w:val="0"/>
          <w:numId w:val="7"/>
        </w:numPr>
        <w:spacing w:before="60"/>
        <w:ind w:left="360"/>
        <w:jc w:val="both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แผนการพัฒนาวิจัยต่อไป ที่ต้องการพัฒนา</w:t>
      </w:r>
      <w:r w:rsidR="00684E55" w:rsidRPr="00212202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ต่อไป (ถ้ามี) </w:t>
      </w:r>
    </w:p>
    <w:p w14:paraId="586C8EDF" w14:textId="62CD768E" w:rsidR="00684E55" w:rsidRPr="001554FA" w:rsidRDefault="00212202" w:rsidP="00212202">
      <w:pPr>
        <w:tabs>
          <w:tab w:val="left" w:pos="360"/>
        </w:tabs>
        <w:ind w:left="360" w:hanging="360"/>
        <w:jc w:val="both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5E731FDD" w14:textId="1A1D4745" w:rsidR="00684E55" w:rsidRPr="001554FA" w:rsidRDefault="00212202" w:rsidP="00165752">
      <w:pPr>
        <w:tabs>
          <w:tab w:val="left" w:pos="360"/>
        </w:tabs>
        <w:ind w:left="360" w:hanging="360"/>
        <w:jc w:val="both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019A4F5C" w14:textId="77777777" w:rsidR="00212202" w:rsidRDefault="00BF6213" w:rsidP="002F512B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ข้อมูลทางการตลาด     </w:t>
      </w:r>
    </w:p>
    <w:p w14:paraId="17E32962" w14:textId="77777777" w:rsidR="00212202" w:rsidRPr="00F64179" w:rsidRDefault="00212202" w:rsidP="00212202">
      <w:pPr>
        <w:tabs>
          <w:tab w:val="left" w:pos="54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)   มีบริษัทที่สนใจในผลงาน ได้แก่</w:t>
      </w:r>
    </w:p>
    <w:p w14:paraId="00B7477C" w14:textId="40F80AEA" w:rsidR="00212202" w:rsidRDefault="00212202" w:rsidP="002F512B">
      <w:pPr>
        <w:numPr>
          <w:ilvl w:val="2"/>
          <w:numId w:val="7"/>
        </w:numPr>
        <w:tabs>
          <w:tab w:val="left" w:pos="1080"/>
        </w:tabs>
        <w:spacing w:before="60"/>
        <w:ind w:left="135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โทรศัพท์</w:t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="001554FA"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306A92E5" w14:textId="77777777" w:rsidR="001554FA" w:rsidRDefault="001554FA" w:rsidP="002F512B">
      <w:pPr>
        <w:numPr>
          <w:ilvl w:val="2"/>
          <w:numId w:val="7"/>
        </w:numPr>
        <w:tabs>
          <w:tab w:val="left" w:pos="1080"/>
        </w:tabs>
        <w:spacing w:before="60"/>
        <w:ind w:left="135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โทรศัพท์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064D599" w14:textId="77777777" w:rsidR="00212202" w:rsidRPr="00D26B5C" w:rsidRDefault="00212202" w:rsidP="00212202">
      <w:pPr>
        <w:tabs>
          <w:tab w:val="left" w:pos="540"/>
        </w:tabs>
        <w:spacing w:before="60"/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 )  ไม่มี</w:t>
      </w:r>
    </w:p>
    <w:p w14:paraId="7E5A99B6" w14:textId="77777777" w:rsidR="0086615A" w:rsidRPr="00F64179" w:rsidRDefault="0086615A" w:rsidP="002F512B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การประชาสัมพันธ์ผลงานการประดิษฐ์นี้โดยมหาวิทยาลัย </w:t>
      </w:r>
    </w:p>
    <w:p w14:paraId="74C7D6E5" w14:textId="77777777" w:rsidR="0086615A" w:rsidRPr="00F64179" w:rsidRDefault="0086615A" w:rsidP="008661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ยินยอม </w:t>
      </w:r>
    </w:p>
    <w:p w14:paraId="318C1218" w14:textId="77777777" w:rsidR="0086615A" w:rsidRPr="00F64179" w:rsidRDefault="0086615A" w:rsidP="0086615A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)</w:t>
      </w:r>
      <w:r w:rsidRPr="00F64179">
        <w:rPr>
          <w:rFonts w:ascii="TH SarabunPSK" w:hAnsi="TH SarabunPSK" w:cs="TH SarabunPSK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ไ</w:t>
      </w:r>
      <w:r>
        <w:rPr>
          <w:rFonts w:ascii="TH SarabunPSK" w:hAnsi="TH SarabunPSK" w:cs="TH SarabunPSK"/>
          <w:sz w:val="30"/>
          <w:szCs w:val="30"/>
          <w:cs/>
        </w:rPr>
        <w:t xml:space="preserve">ม่ยินยอม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)</w:t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  <w:cs/>
        </w:rPr>
        <w:tab/>
      </w:r>
    </w:p>
    <w:p w14:paraId="67634C16" w14:textId="4F5D51F5" w:rsidR="0071238D" w:rsidRPr="00212202" w:rsidRDefault="0071238D" w:rsidP="002F512B">
      <w:pPr>
        <w:numPr>
          <w:ilvl w:val="0"/>
          <w:numId w:val="7"/>
        </w:numPr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ข้าพเจ้าขอยืนยันว่าข้อมูลดังกล่าวข้างต้นและเอกสารที่แนบมาพร้อมนี้ครบถ้วนและถูกต้อง</w:t>
      </w:r>
      <w:r w:rsidR="004166A6" w:rsidRPr="00212202">
        <w:rPr>
          <w:rFonts w:ascii="TH SarabunPSK" w:hAnsi="TH SarabunPSK" w:cs="TH SarabunPSK"/>
          <w:sz w:val="30"/>
          <w:szCs w:val="30"/>
          <w:cs/>
        </w:rPr>
        <w:t>และเป็</w:t>
      </w:r>
      <w:r w:rsidR="00B927DC" w:rsidRPr="00212202">
        <w:rPr>
          <w:rFonts w:ascii="TH SarabunPSK" w:hAnsi="TH SarabunPSK" w:cs="TH SarabunPSK"/>
          <w:sz w:val="30"/>
          <w:szCs w:val="30"/>
          <w:cs/>
        </w:rPr>
        <w:t>นความจริงทุกประการ</w:t>
      </w:r>
    </w:p>
    <w:p w14:paraId="676ACB6C" w14:textId="77777777" w:rsidR="00212202" w:rsidRPr="00212202" w:rsidRDefault="00212202" w:rsidP="00212202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14:paraId="43E0F01E" w14:textId="7937462D" w:rsidR="0071238D" w:rsidRPr="00165752" w:rsidRDefault="00425DA0" w:rsidP="00212202">
      <w:pPr>
        <w:ind w:left="360" w:hanging="360"/>
        <w:jc w:val="center"/>
        <w:rPr>
          <w:rFonts w:ascii="TH SarabunPSK" w:hAnsi="TH SarabunPSK" w:cs="TH SarabunPSK"/>
          <w:sz w:val="32"/>
          <w:szCs w:val="32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ลงนาม</w:t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หัวหน้าโครงการ</w:t>
      </w:r>
    </w:p>
    <w:p w14:paraId="276886B7" w14:textId="79F1F494" w:rsidR="0071238D" w:rsidRPr="00165752" w:rsidRDefault="009F0858" w:rsidP="00212202">
      <w:pPr>
        <w:ind w:left="360" w:hanging="360"/>
        <w:rPr>
          <w:rFonts w:ascii="TH SarabunPSK" w:hAnsi="TH SarabunPSK" w:cs="TH SarabunPSK"/>
          <w:sz w:val="32"/>
          <w:szCs w:val="32"/>
        </w:rPr>
      </w:pPr>
      <w:r w:rsidRPr="00165752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   </w:t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(</w:t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1238D" w:rsidRPr="00165752">
        <w:rPr>
          <w:rFonts w:ascii="TH SarabunPSK" w:hAnsi="TH SarabunPSK" w:cs="TH SarabunPSK"/>
          <w:sz w:val="32"/>
          <w:szCs w:val="32"/>
          <w:cs/>
        </w:rPr>
        <w:t>)</w:t>
      </w:r>
    </w:p>
    <w:p w14:paraId="7004EFD2" w14:textId="05DE03E9" w:rsidR="00212202" w:rsidRDefault="009F0858" w:rsidP="00E5283C">
      <w:pPr>
        <w:ind w:left="360" w:hanging="360"/>
        <w:rPr>
          <w:rFonts w:ascii="TH SarabunPSK" w:hAnsi="TH SarabunPSK" w:cs="TH SarabunPSK"/>
          <w:sz w:val="32"/>
          <w:szCs w:val="32"/>
          <w:u w:val="dotted"/>
        </w:rPr>
      </w:pPr>
      <w:r w:rsidRPr="00165752">
        <w:rPr>
          <w:rFonts w:ascii="TH SarabunPSK" w:hAnsi="TH SarabunPSK" w:cs="TH SarabunPSK"/>
          <w:sz w:val="32"/>
          <w:szCs w:val="32"/>
          <w:cs/>
        </w:rPr>
        <w:t xml:space="preserve">                                     </w:t>
      </w:r>
      <w:r w:rsidR="00425DA0" w:rsidRPr="00165752">
        <w:rPr>
          <w:rFonts w:ascii="TH SarabunPSK" w:hAnsi="TH SarabunPSK" w:cs="TH SarabunPSK"/>
          <w:sz w:val="32"/>
          <w:szCs w:val="32"/>
          <w:cs/>
        </w:rPr>
        <w:t xml:space="preserve">              </w:t>
      </w:r>
      <w:r w:rsidR="00165752" w:rsidRPr="00165752"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165752" w:rsidRPr="00165752">
        <w:rPr>
          <w:rFonts w:ascii="TH SarabunPSK" w:hAnsi="TH SarabunPSK" w:cs="TH SarabunPSK" w:hint="cs"/>
          <w:sz w:val="32"/>
          <w:szCs w:val="32"/>
          <w:cs/>
        </w:rPr>
        <w:t>เดือน</w:t>
      </w:r>
      <w:r w:rsidR="00165752" w:rsidRPr="0016575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 w:hint="cs"/>
          <w:sz w:val="32"/>
          <w:szCs w:val="32"/>
          <w:cs/>
        </w:rPr>
        <w:t>พ.ศ.</w:t>
      </w:r>
      <w:r w:rsidR="005367D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65752" w:rsidRPr="00165752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367D2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</w:p>
    <w:p w14:paraId="09315925" w14:textId="77777777" w:rsidR="002F512B" w:rsidRPr="002F512B" w:rsidRDefault="002F512B" w:rsidP="00E5283C">
      <w:pPr>
        <w:ind w:left="360" w:hanging="360"/>
        <w:rPr>
          <w:rFonts w:ascii="TH SarabunPSK" w:hAnsi="TH SarabunPSK" w:cs="TH SarabunPSK" w:hint="cs"/>
          <w:sz w:val="16"/>
          <w:szCs w:val="16"/>
          <w:u w:val="dotted"/>
        </w:rPr>
      </w:pPr>
    </w:p>
    <w:p w14:paraId="3148A9E2" w14:textId="77777777" w:rsidR="007B1911" w:rsidRPr="007B1911" w:rsidRDefault="007B1911" w:rsidP="00E5283C">
      <w:pPr>
        <w:ind w:left="360" w:hanging="360"/>
        <w:rPr>
          <w:rFonts w:ascii="TH SarabunPSK" w:hAnsi="TH SarabunPSK" w:cs="TH SarabunPSK"/>
          <w:sz w:val="16"/>
          <w:szCs w:val="16"/>
          <w:u w:val="dotte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0"/>
        <w:gridCol w:w="5260"/>
      </w:tblGrid>
      <w:tr w:rsidR="007B1911" w14:paraId="616CBDA3" w14:textId="77777777" w:rsidTr="007B1911">
        <w:tc>
          <w:tcPr>
            <w:tcW w:w="5260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E1CACC" w14:textId="77777777" w:rsidR="007B1911" w:rsidRDefault="007B1911">
            <w:pPr>
              <w:spacing w:before="60" w:after="240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  <w:t>เลขที่รับเอกสาร</w:t>
            </w:r>
          </w:p>
          <w:p w14:paraId="282DBAC5" w14:textId="77777777" w:rsidR="007B1911" w:rsidRDefault="007B1911">
            <w:pPr>
              <w:spacing w:before="60" w:after="240"/>
              <w:rPr>
                <w:rFonts w:ascii="TH SarabunPSK" w:hAnsi="TH SarabunPSK" w:cs="TH SarabunPSK"/>
                <w:b/>
                <w:bCs/>
                <w:sz w:val="28"/>
                <w:u w:val="dotted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ab/>
              <w:t xml:space="preserve">      </w:t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b/>
                <w:bCs/>
                <w:sz w:val="28"/>
                <w:u w:val="dotted"/>
                <w:cs/>
              </w:rPr>
              <w:tab/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D60E" w14:textId="77777777" w:rsidR="007B1911" w:rsidRDefault="007B1911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>
              <w:rPr>
                <w:rFonts w:ascii="TH SarabunPSK" w:hAnsi="TH SarabunPSK" w:cs="TH SarabunPSK"/>
                <w:szCs w:val="24"/>
                <w:cs/>
              </w:rPr>
              <w:t>สำหรับเจ้าหน้าที่ผู้รับข้อมูล</w:t>
            </w:r>
          </w:p>
          <w:p w14:paraId="53BAC3A8" w14:textId="77777777" w:rsidR="007B1911" w:rsidRDefault="007B1911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>
              <w:rPr>
                <w:rFonts w:ascii="TH SarabunPSK" w:hAnsi="TH SarabunPSK" w:cs="TH SarabunPSK"/>
                <w:szCs w:val="24"/>
                <w:cs/>
              </w:rPr>
              <w:t>ลงชื่อ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  <w:t xml:space="preserve">  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</w:p>
          <w:p w14:paraId="3EF0E583" w14:textId="77777777" w:rsidR="007B1911" w:rsidRDefault="007B1911">
            <w:pPr>
              <w:spacing w:after="120"/>
              <w:jc w:val="center"/>
              <w:rPr>
                <w:rFonts w:ascii="TH SarabunPSK" w:hAnsi="TH SarabunPSK" w:cs="TH SarabunPSK"/>
                <w:szCs w:val="24"/>
              </w:rPr>
            </w:pPr>
            <w:r>
              <w:rPr>
                <w:rFonts w:ascii="TH SarabunPSK" w:hAnsi="TH SarabunPSK" w:cs="TH SarabunPSK"/>
                <w:szCs w:val="24"/>
                <w:cs/>
              </w:rPr>
              <w:t>(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 xml:space="preserve">                     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  <w:t xml:space="preserve">                              </w:t>
            </w:r>
            <w:r>
              <w:rPr>
                <w:rFonts w:ascii="TH SarabunPSK" w:hAnsi="TH SarabunPSK" w:cs="TH SarabunPSK"/>
                <w:szCs w:val="24"/>
                <w:cs/>
              </w:rPr>
              <w:t>)</w:t>
            </w:r>
          </w:p>
          <w:p w14:paraId="7192C25E" w14:textId="77777777" w:rsidR="007B1911" w:rsidRDefault="007B1911" w:rsidP="002F512B">
            <w:pPr>
              <w:rPr>
                <w:rFonts w:ascii="TH SarabunPSK" w:hAnsi="TH SarabunPSK" w:cs="TH SarabunPSK"/>
                <w:szCs w:val="24"/>
                <w:u w:val="dotted"/>
              </w:rPr>
            </w:pPr>
            <w:r>
              <w:rPr>
                <w:rFonts w:ascii="TH SarabunPSK" w:hAnsi="TH SarabunPSK" w:cs="TH SarabunPSK"/>
                <w:szCs w:val="24"/>
                <w:cs/>
              </w:rPr>
              <w:t xml:space="preserve">     วันที่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  <w:t xml:space="preserve">       </w:t>
            </w:r>
            <w:r>
              <w:rPr>
                <w:rFonts w:ascii="TH SarabunPSK" w:hAnsi="TH SarabunPSK" w:cs="TH SarabunPSK"/>
                <w:szCs w:val="24"/>
                <w:cs/>
              </w:rPr>
              <w:t>เดือน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 xml:space="preserve">     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  <w:t xml:space="preserve">  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Cs w:val="24"/>
                <w:cs/>
              </w:rPr>
              <w:t>พ.ศ.</w:t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Cs w:val="24"/>
                <w:u w:val="dotted"/>
                <w:cs/>
              </w:rPr>
              <w:tab/>
            </w:r>
          </w:p>
          <w:p w14:paraId="692F94CF" w14:textId="5CD69705" w:rsidR="002F512B" w:rsidRPr="002F512B" w:rsidRDefault="002F512B" w:rsidP="002F512B">
            <w:pPr>
              <w:rPr>
                <w:rFonts w:ascii="TH SarabunPSK" w:hAnsi="TH SarabunPSK" w:cs="TH SarabunPSK" w:hint="cs"/>
                <w:b/>
                <w:bCs/>
                <w:sz w:val="16"/>
                <w:szCs w:val="16"/>
              </w:rPr>
            </w:pPr>
          </w:p>
        </w:tc>
      </w:tr>
    </w:tbl>
    <w:p w14:paraId="7CC619F7" w14:textId="5B985D83" w:rsidR="005D451F" w:rsidRPr="00D01652" w:rsidRDefault="00D01652" w:rsidP="00212202">
      <w:pPr>
        <w:ind w:left="360" w:hanging="360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D01652">
        <w:rPr>
          <w:rFonts w:ascii="TH SarabunPSK" w:hAnsi="TH SarabunPSK" w:cs="TH SarabunPSK" w:hint="cs"/>
          <w:b/>
          <w:bCs/>
          <w:sz w:val="30"/>
          <w:szCs w:val="30"/>
          <w:cs/>
        </w:rPr>
        <w:lastRenderedPageBreak/>
        <w:t>ใบต่อท้าย</w:t>
      </w:r>
    </w:p>
    <w:p w14:paraId="286BB100" w14:textId="46720EDD" w:rsidR="00D01652" w:rsidRDefault="00D01652" w:rsidP="00212202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</w:p>
    <w:p w14:paraId="3EAFE0EF" w14:textId="0C19100D" w:rsidR="00EA4FF9" w:rsidRDefault="00D01652" w:rsidP="00EA4FF9">
      <w:pPr>
        <w:spacing w:after="120"/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ประดิษฐ์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ประดิษฐ์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="00EA4FF9">
        <w:rPr>
          <w:rFonts w:ascii="TH SarabunPSK" w:hAnsi="TH SarabunPSK" w:cs="TH SarabunPSK"/>
          <w:sz w:val="28"/>
          <w:szCs w:val="28"/>
          <w:cs/>
        </w:rPr>
        <w:tab/>
      </w:r>
      <w:r w:rsidR="00EA4FF9">
        <w:rPr>
          <w:rFonts w:ascii="TH SarabunPSK" w:hAnsi="TH SarabunPSK" w:cs="TH SarabunPSK" w:hint="cs"/>
          <w:sz w:val="28"/>
          <w:szCs w:val="28"/>
          <w:cs/>
        </w:rPr>
        <w:t>บุคลากร มรภ.กจ. จำนวน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  <w:r w:rsidR="00EA4FF9">
        <w:rPr>
          <w:rFonts w:ascii="TH SarabunPSK" w:hAnsi="TH SarabunPSK" w:cs="TH SarabunPSK"/>
          <w:sz w:val="28"/>
          <w:szCs w:val="28"/>
          <w:cs/>
        </w:rPr>
        <w:tab/>
      </w:r>
      <w:r w:rsidR="00EA4FF9">
        <w:rPr>
          <w:rFonts w:ascii="TH SarabunPSK" w:hAnsi="TH SarabunPSK" w:cs="TH SarabunPSK"/>
          <w:sz w:val="28"/>
          <w:szCs w:val="28"/>
          <w:cs/>
        </w:rPr>
        <w:tab/>
      </w:r>
      <w:r w:rsidR="00EA4FF9">
        <w:rPr>
          <w:rFonts w:ascii="TH SarabunPSK" w:hAnsi="TH SarabunPSK" w:cs="TH SarabunPSK" w:hint="cs"/>
          <w:sz w:val="28"/>
          <w:szCs w:val="28"/>
          <w:cs/>
        </w:rPr>
        <w:t>นักศึกษา มรภ.กจ.</w:t>
      </w:r>
      <w:r w:rsidR="00EA4FF9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</w:t>
      </w:r>
      <w:r w:rsidR="00EA4FF9">
        <w:rPr>
          <w:rFonts w:ascii="TH SarabunPSK" w:hAnsi="TH SarabunPSK" w:cs="TH SarabunPSK" w:hint="cs"/>
          <w:sz w:val="28"/>
          <w:szCs w:val="28"/>
          <w:cs/>
        </w:rPr>
        <w:t>จำนวน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="00EA4FF9"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</w:t>
      </w:r>
      <w:r w:rsidR="00EA4FF9">
        <w:rPr>
          <w:rFonts w:ascii="TH SarabunPSK" w:hAnsi="TH SarabunPSK" w:cs="TH SarabunPSK" w:hint="cs"/>
          <w:sz w:val="28"/>
          <w:szCs w:val="28"/>
          <w:cs/>
        </w:rPr>
        <w:t xml:space="preserve">คน  </w:t>
      </w:r>
    </w:p>
    <w:p w14:paraId="7C54F515" w14:textId="77777777" w:rsidR="00EA4FF9" w:rsidRDefault="00EA4FF9" w:rsidP="00EA4FF9">
      <w:pPr>
        <w:spacing w:after="120"/>
        <w:ind w:left="3240" w:firstLine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บุคคลภายนอก มรภ.กจ. จำนวน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</w:t>
      </w:r>
      <w:r w:rsidRPr="00711F1A">
        <w:rPr>
          <w:rFonts w:ascii="TH SarabunPSK" w:hAnsi="TH SarabunPSK" w:cs="TH SarabunPSK" w:hint="cs"/>
          <w:sz w:val="28"/>
          <w:szCs w:val="28"/>
          <w:u w:val="dotted"/>
          <w:cs/>
        </w:rPr>
        <w:t xml:space="preserve">    </w:t>
      </w:r>
      <w:r>
        <w:rPr>
          <w:rFonts w:ascii="TH SarabunPSK" w:hAnsi="TH SarabunPSK" w:cs="TH SarabunPSK" w:hint="cs"/>
          <w:sz w:val="28"/>
          <w:szCs w:val="28"/>
          <w:cs/>
        </w:rPr>
        <w:t>คน</w:t>
      </w:r>
    </w:p>
    <w:p w14:paraId="5B579900" w14:textId="624B12AC" w:rsidR="00D01652" w:rsidRDefault="00D01652" w:rsidP="00EA4FF9">
      <w:pPr>
        <w:spacing w:after="120"/>
        <w:ind w:left="360"/>
        <w:jc w:val="thaiDistribute"/>
        <w:rPr>
          <w:rFonts w:ascii="TH SarabunPSK" w:hAnsi="TH SarabunPSK" w:cs="TH SarabunPSK"/>
          <w:sz w:val="30"/>
          <w:szCs w:val="30"/>
        </w:rPr>
      </w:pPr>
    </w:p>
    <w:tbl>
      <w:tblPr>
        <w:tblW w:w="114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4"/>
        <w:gridCol w:w="2127"/>
        <w:gridCol w:w="1796"/>
        <w:gridCol w:w="1559"/>
        <w:gridCol w:w="1418"/>
        <w:gridCol w:w="1113"/>
        <w:gridCol w:w="1003"/>
        <w:gridCol w:w="1031"/>
        <w:gridCol w:w="867"/>
      </w:tblGrid>
      <w:tr w:rsidR="00D01652" w:rsidRPr="00212202" w14:paraId="0742CBD2" w14:textId="77777777" w:rsidTr="00D01652">
        <w:trPr>
          <w:trHeight w:val="593"/>
        </w:trPr>
        <w:tc>
          <w:tcPr>
            <w:tcW w:w="534" w:type="dxa"/>
            <w:vAlign w:val="center"/>
          </w:tcPr>
          <w:p w14:paraId="718D7832" w14:textId="77777777" w:rsidR="00D0165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ำดับ</w:t>
            </w:r>
          </w:p>
          <w:p w14:paraId="65988D76" w14:textId="074808FD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</w:t>
            </w:r>
          </w:p>
        </w:tc>
        <w:tc>
          <w:tcPr>
            <w:tcW w:w="2127" w:type="dxa"/>
            <w:vAlign w:val="center"/>
          </w:tcPr>
          <w:p w14:paraId="2877C7A1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นามสกุล</w:t>
            </w:r>
          </w:p>
        </w:tc>
        <w:tc>
          <w:tcPr>
            <w:tcW w:w="1796" w:type="dxa"/>
            <w:vAlign w:val="center"/>
          </w:tcPr>
          <w:p w14:paraId="16322436" w14:textId="77777777" w:rsidR="00D01652" w:rsidRPr="00212202" w:rsidRDefault="00D01652" w:rsidP="00CE64B0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559" w:type="dxa"/>
            <w:vAlign w:val="center"/>
          </w:tcPr>
          <w:p w14:paraId="1CA3F25A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</w:tc>
        <w:tc>
          <w:tcPr>
            <w:tcW w:w="1418" w:type="dxa"/>
            <w:vAlign w:val="center"/>
          </w:tcPr>
          <w:p w14:paraId="58952C27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ที่ทำงาน</w:t>
            </w:r>
          </w:p>
          <w:p w14:paraId="6DCBBC9E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/มือถือ</w:t>
            </w:r>
          </w:p>
        </w:tc>
        <w:tc>
          <w:tcPr>
            <w:tcW w:w="1113" w:type="dxa"/>
            <w:vAlign w:val="center"/>
          </w:tcPr>
          <w:p w14:paraId="3C0FDB2E" w14:textId="77777777" w:rsidR="00D01652" w:rsidRPr="00212202" w:rsidRDefault="00D01652" w:rsidP="00CE64B0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212202">
              <w:rPr>
                <w:rFonts w:ascii="TH SarabunPSK" w:hAnsi="TH SarabunPSK" w:cs="TH SarabunPSK"/>
                <w:sz w:val="30"/>
                <w:szCs w:val="30"/>
              </w:rPr>
              <w:t>mail address</w:t>
            </w:r>
          </w:p>
        </w:tc>
        <w:tc>
          <w:tcPr>
            <w:tcW w:w="1003" w:type="dxa"/>
            <w:vAlign w:val="center"/>
          </w:tcPr>
          <w:p w14:paraId="47584F33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Arial" w:hAnsi="Arial" w:cs="Arial"/>
                <w:sz w:val="30"/>
                <w:szCs w:val="30"/>
              </w:rPr>
              <w:t>​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31" w:type="dxa"/>
            <w:vAlign w:val="center"/>
          </w:tcPr>
          <w:p w14:paraId="21E3290D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ายมือชื่อ</w:t>
            </w:r>
          </w:p>
        </w:tc>
        <w:tc>
          <w:tcPr>
            <w:tcW w:w="867" w:type="dxa"/>
            <w:vAlign w:val="center"/>
          </w:tcPr>
          <w:p w14:paraId="22AAA32D" w14:textId="77777777" w:rsidR="00D01652" w:rsidRPr="00212202" w:rsidRDefault="00D01652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/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84724F" w:rsidRPr="00212202" w14:paraId="21E48AB0" w14:textId="77777777" w:rsidTr="00D01652">
        <w:trPr>
          <w:trHeight w:val="593"/>
        </w:trPr>
        <w:tc>
          <w:tcPr>
            <w:tcW w:w="534" w:type="dxa"/>
            <w:vAlign w:val="center"/>
          </w:tcPr>
          <w:p w14:paraId="688694C0" w14:textId="441B791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4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  <w:vAlign w:val="center"/>
          </w:tcPr>
          <w:p w14:paraId="0E057BF2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796" w:type="dxa"/>
            <w:vAlign w:val="center"/>
          </w:tcPr>
          <w:p w14:paraId="03709F80" w14:textId="77777777" w:rsidR="0084724F" w:rsidRPr="00212202" w:rsidRDefault="0084724F" w:rsidP="00CE64B0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559" w:type="dxa"/>
            <w:vAlign w:val="center"/>
          </w:tcPr>
          <w:p w14:paraId="12A3A7E7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418" w:type="dxa"/>
            <w:vAlign w:val="center"/>
          </w:tcPr>
          <w:p w14:paraId="2B6CF773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1113" w:type="dxa"/>
            <w:vAlign w:val="center"/>
          </w:tcPr>
          <w:p w14:paraId="0E5DC8E7" w14:textId="77777777" w:rsidR="0084724F" w:rsidRPr="00212202" w:rsidRDefault="0084724F" w:rsidP="00CE64B0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  <w:vAlign w:val="center"/>
          </w:tcPr>
          <w:p w14:paraId="3EF0FC64" w14:textId="77777777" w:rsidR="0084724F" w:rsidRPr="00212202" w:rsidRDefault="0084724F" w:rsidP="00CE64B0">
            <w:pPr>
              <w:ind w:left="360" w:hanging="360"/>
              <w:jc w:val="center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031" w:type="dxa"/>
            <w:vAlign w:val="center"/>
          </w:tcPr>
          <w:p w14:paraId="3E0F6431" w14:textId="77777777" w:rsidR="0084724F" w:rsidRPr="00212202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  <w:tc>
          <w:tcPr>
            <w:tcW w:w="867" w:type="dxa"/>
            <w:vAlign w:val="center"/>
          </w:tcPr>
          <w:p w14:paraId="6F8379CC" w14:textId="77777777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</w:tr>
      <w:tr w:rsidR="00D01652" w:rsidRPr="00212202" w14:paraId="7F98B2A6" w14:textId="77777777" w:rsidTr="00D01652">
        <w:trPr>
          <w:trHeight w:val="567"/>
        </w:trPr>
        <w:tc>
          <w:tcPr>
            <w:tcW w:w="534" w:type="dxa"/>
          </w:tcPr>
          <w:p w14:paraId="02B12E2E" w14:textId="5041C2FA" w:rsidR="00D01652" w:rsidRPr="00212202" w:rsidRDefault="00EA4FF9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5</w:t>
            </w:r>
            <w:r w:rsidR="00D0165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</w:tcPr>
          <w:p w14:paraId="62453B7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1506B972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3E050EE6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6319682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60BD1E11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52376F15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33AD4A9A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1A13C4D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373769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D01652" w:rsidRPr="00212202" w14:paraId="3E386CF6" w14:textId="77777777" w:rsidTr="00D01652">
        <w:trPr>
          <w:trHeight w:val="567"/>
        </w:trPr>
        <w:tc>
          <w:tcPr>
            <w:tcW w:w="534" w:type="dxa"/>
          </w:tcPr>
          <w:p w14:paraId="200A94ED" w14:textId="44D1C86B" w:rsidR="00D01652" w:rsidRPr="00212202" w:rsidRDefault="00EA4FF9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6</w:t>
            </w:r>
            <w:r w:rsidR="00D0165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</w:tcPr>
          <w:p w14:paraId="50FFFD12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079C857E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1AB9E01C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67D74186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47F9AA17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4FFF0A3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06380CB2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2F4BAFEE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5A8F7D5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D01652" w:rsidRPr="00212202" w14:paraId="2EB6CDD5" w14:textId="77777777" w:rsidTr="00D01652">
        <w:trPr>
          <w:trHeight w:val="567"/>
        </w:trPr>
        <w:tc>
          <w:tcPr>
            <w:tcW w:w="534" w:type="dxa"/>
          </w:tcPr>
          <w:p w14:paraId="15B8F741" w14:textId="5CDB78F5" w:rsidR="00D01652" w:rsidRPr="00212202" w:rsidRDefault="00EA4FF9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7</w:t>
            </w:r>
            <w:r w:rsidR="00D0165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.</w:t>
            </w:r>
          </w:p>
        </w:tc>
        <w:tc>
          <w:tcPr>
            <w:tcW w:w="2127" w:type="dxa"/>
          </w:tcPr>
          <w:p w14:paraId="73F242F0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2FFEF896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63934EA8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253D7DC4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430E8FE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20B3B0F8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2898CCF9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08FC2CC0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4D4D6F61" w14:textId="77777777" w:rsidR="00D01652" w:rsidRPr="00212202" w:rsidRDefault="00D01652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4724F" w:rsidRPr="00212202" w14:paraId="6D2859E1" w14:textId="77777777" w:rsidTr="00D01652">
        <w:trPr>
          <w:trHeight w:val="567"/>
        </w:trPr>
        <w:tc>
          <w:tcPr>
            <w:tcW w:w="534" w:type="dxa"/>
          </w:tcPr>
          <w:p w14:paraId="4928FF12" w14:textId="65EC78CA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8.</w:t>
            </w:r>
          </w:p>
        </w:tc>
        <w:tc>
          <w:tcPr>
            <w:tcW w:w="2127" w:type="dxa"/>
          </w:tcPr>
          <w:p w14:paraId="44CE3B9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36D0F8D5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09E6C93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75C2018B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2EC22509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6913A7B4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321591A3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080ED9D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4724F" w:rsidRPr="00212202" w14:paraId="5D7298AC" w14:textId="77777777" w:rsidTr="00D01652">
        <w:trPr>
          <w:trHeight w:val="567"/>
        </w:trPr>
        <w:tc>
          <w:tcPr>
            <w:tcW w:w="534" w:type="dxa"/>
          </w:tcPr>
          <w:p w14:paraId="5CA4CFC1" w14:textId="180C778E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9.</w:t>
            </w:r>
          </w:p>
        </w:tc>
        <w:tc>
          <w:tcPr>
            <w:tcW w:w="2127" w:type="dxa"/>
          </w:tcPr>
          <w:p w14:paraId="39C3108E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0B5EF194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54667403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797D683C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5B14BB22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455BF293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7375C87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8987FFC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4724F" w:rsidRPr="00212202" w14:paraId="2FDB91C4" w14:textId="77777777" w:rsidTr="00D01652">
        <w:trPr>
          <w:trHeight w:val="567"/>
        </w:trPr>
        <w:tc>
          <w:tcPr>
            <w:tcW w:w="534" w:type="dxa"/>
          </w:tcPr>
          <w:p w14:paraId="00C77D94" w14:textId="043ED057" w:rsidR="0084724F" w:rsidRDefault="0084724F" w:rsidP="00CE64B0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10.</w:t>
            </w:r>
          </w:p>
        </w:tc>
        <w:tc>
          <w:tcPr>
            <w:tcW w:w="2127" w:type="dxa"/>
          </w:tcPr>
          <w:p w14:paraId="00293BC9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48E73728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693BD427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3746CFB5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329B300A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068ECEF2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2FA5CF30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070A43E6" w14:textId="77777777" w:rsidR="0084724F" w:rsidRPr="00212202" w:rsidRDefault="0084724F" w:rsidP="00CE64B0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304F19AB" w14:textId="77777777" w:rsidR="00D01652" w:rsidRPr="00442F2B" w:rsidRDefault="00D01652" w:rsidP="00212202">
      <w:pPr>
        <w:ind w:left="360" w:hanging="360"/>
        <w:jc w:val="center"/>
        <w:rPr>
          <w:rFonts w:ascii="TH SarabunPSK" w:hAnsi="TH SarabunPSK" w:cs="TH SarabunPSK"/>
          <w:sz w:val="30"/>
          <w:szCs w:val="30"/>
          <w:cs/>
        </w:rPr>
      </w:pPr>
    </w:p>
    <w:sectPr w:rsidR="00D01652" w:rsidRPr="00442F2B" w:rsidSect="002F512B">
      <w:headerReference w:type="default" r:id="rId8"/>
      <w:footerReference w:type="default" r:id="rId9"/>
      <w:pgSz w:w="12240" w:h="15840"/>
      <w:pgMar w:top="567" w:right="720" w:bottom="57" w:left="990" w:header="720" w:footer="27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F8C17" w14:textId="77777777" w:rsidR="00703D76" w:rsidRDefault="00703D76">
      <w:r>
        <w:separator/>
      </w:r>
    </w:p>
  </w:endnote>
  <w:endnote w:type="continuationSeparator" w:id="0">
    <w:p w14:paraId="25A05515" w14:textId="77777777" w:rsidR="00703D76" w:rsidRDefault="00703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F3341" w14:textId="77777777" w:rsidR="00FB3B71" w:rsidRDefault="00FB3B71">
    <w:pPr>
      <w:pStyle w:val="Footer"/>
    </w:pPr>
  </w:p>
  <w:p w14:paraId="3CAE15D6" w14:textId="46413A84" w:rsidR="00363809" w:rsidRPr="00425DA0" w:rsidRDefault="00864261" w:rsidP="00CA74A6">
    <w:pPr>
      <w:pStyle w:val="Footer"/>
      <w:jc w:val="right"/>
      <w:rPr>
        <w:rFonts w:ascii="TH SarabunPSK" w:hAnsi="TH SarabunPSK" w:cs="TH SarabunPSK"/>
        <w:sz w:val="28"/>
        <w:szCs w:val="22"/>
        <w:cs/>
      </w:rPr>
    </w:pPr>
    <w:r>
      <w:rPr>
        <w:rFonts w:ascii="TH SarabunPSK" w:hAnsi="TH SarabunPSK" w:cs="TH SarabunPSK" w:hint="cs"/>
        <w:sz w:val="28"/>
        <w:szCs w:val="22"/>
        <w:cs/>
      </w:rPr>
      <w:t xml:space="preserve">                                                                       </w:t>
    </w:r>
    <w:r w:rsidR="0097070D">
      <w:rPr>
        <w:rFonts w:ascii="TH SarabunPSK" w:hAnsi="TH SarabunPSK" w:cs="TH SarabunPSK" w:hint="cs"/>
        <w:sz w:val="28"/>
        <w:szCs w:val="22"/>
        <w:cs/>
      </w:rPr>
      <w:t>งานทรัพย์สินทางปัญญา สำนักงานจัดการผลประโยชน์ มหาวิทยาลัยราชภัฏกาญจนบุรี</w:t>
    </w:r>
    <w:r w:rsidR="00CA74A6">
      <w:rPr>
        <w:rFonts w:ascii="TH SarabunPSK" w:hAnsi="TH SarabunPSK" w:cs="TH SarabunPSK"/>
        <w:sz w:val="28"/>
        <w:szCs w:val="22"/>
      </w:rPr>
      <w:t xml:space="preserve"> </w:t>
    </w:r>
    <w:r w:rsidR="00CA74A6">
      <w:rPr>
        <w:rFonts w:ascii="TH SarabunPSK" w:hAnsi="TH SarabunPSK" w:cs="TH SarabunPSK"/>
        <w:sz w:val="28"/>
        <w:szCs w:val="22"/>
      </w:rPr>
      <w:tab/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CA74A6" w:rsidRPr="00425DA0">
      <w:rPr>
        <w:rStyle w:val="PageNumber"/>
        <w:rFonts w:ascii="TH SarabunPSK" w:hAnsi="TH SarabunPSK" w:cs="TH SarabunPSK"/>
        <w:szCs w:val="24"/>
      </w:rPr>
      <w:instrText xml:space="preserve"> PAGE </w:instrTex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CA74A6">
      <w:rPr>
        <w:rStyle w:val="PageNumber"/>
        <w:rFonts w:ascii="TH SarabunPSK" w:hAnsi="TH SarabunPSK" w:cs="TH SarabunPSK"/>
        <w:szCs w:val="24"/>
      </w:rPr>
      <w:t>1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end"/>
    </w:r>
    <w:r w:rsidR="00CA74A6" w:rsidRPr="00425DA0">
      <w:rPr>
        <w:rStyle w:val="PageNumber"/>
        <w:rFonts w:ascii="TH SarabunPSK" w:hAnsi="TH SarabunPSK" w:cs="TH SarabunPSK"/>
        <w:szCs w:val="24"/>
        <w:cs/>
      </w:rPr>
      <w:t>/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CA74A6" w:rsidRPr="00425DA0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CA74A6">
      <w:rPr>
        <w:rStyle w:val="PageNumber"/>
        <w:rFonts w:ascii="TH SarabunPSK" w:hAnsi="TH SarabunPSK" w:cs="TH SarabunPSK"/>
        <w:szCs w:val="24"/>
      </w:rPr>
      <w:t>3</w:t>
    </w:r>
    <w:r w:rsidR="00CA74A6" w:rsidRPr="00425DA0">
      <w:rPr>
        <w:rStyle w:val="PageNumber"/>
        <w:rFonts w:ascii="TH SarabunPSK" w:hAnsi="TH SarabunPSK" w:cs="TH SarabunPSK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FEB25" w14:textId="77777777" w:rsidR="00703D76" w:rsidRDefault="00703D76">
      <w:r>
        <w:separator/>
      </w:r>
    </w:p>
  </w:footnote>
  <w:footnote w:type="continuationSeparator" w:id="0">
    <w:p w14:paraId="4B849195" w14:textId="77777777" w:rsidR="00703D76" w:rsidRDefault="00703D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A742B" w14:textId="3B2D4ACF" w:rsidR="001B2AB2" w:rsidRDefault="00D41B87" w:rsidP="00D41B87">
    <w:pPr>
      <w:pStyle w:val="Header"/>
      <w:rPr>
        <w:rStyle w:val="PageNumber"/>
        <w:rFonts w:ascii="TH SarabunPSK" w:hAnsi="TH SarabunPSK" w:cs="TH SarabunPSK"/>
        <w:szCs w:val="24"/>
      </w:rPr>
    </w:pPr>
    <w:r w:rsidRPr="004A270E">
      <w:rPr>
        <w:rFonts w:ascii="TH SarabunPSK" w:hAnsi="TH SarabunPSK" w:cs="TH SarabunPSK" w:hint="cs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0603C1" wp14:editId="0DBD2B91">
              <wp:simplePos x="0" y="0"/>
              <wp:positionH relativeFrom="margin">
                <wp:align>right</wp:align>
              </wp:positionH>
              <wp:positionV relativeFrom="paragraph">
                <wp:posOffset>-106045</wp:posOffset>
              </wp:positionV>
              <wp:extent cx="1073150" cy="359410"/>
              <wp:effectExtent l="0" t="0" r="12700" b="21590"/>
              <wp:wrapNone/>
              <wp:docPr id="156" name="Text Box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3150" cy="35941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317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6BE5DB3B" w14:textId="7F631F60" w:rsidR="00D41B87" w:rsidRPr="00230DEF" w:rsidRDefault="00D41B87" w:rsidP="00D41B87">
                          <w:pPr>
                            <w:jc w:val="center"/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KRU</w:t>
                          </w: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  <w:cs/>
                            </w:rPr>
                            <w:t>-</w:t>
                          </w:r>
                          <w:r>
                            <w:rPr>
                              <w:rFonts w:ascii="TH SarabunPSK" w:hAnsi="TH SarabunPSK" w:cs="TH SarabunPSK"/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IP 0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0603C1" id="_x0000_t202" coordsize="21600,21600" o:spt="202" path="m,l,21600r21600,l21600,xe">
              <v:stroke joinstyle="miter"/>
              <v:path gradientshapeok="t" o:connecttype="rect"/>
            </v:shapetype>
            <v:shape id="Text Box 156" o:spid="_x0000_s1026" type="#_x0000_t202" style="position:absolute;margin-left:33.3pt;margin-top:-8.35pt;width:84.5pt;height:28.3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" fillcolor="window" strokecolor="windowText" strokeweight=".25pt">
              <v:textbox>
                <w:txbxContent>
                  <w:p w14:paraId="6BE5DB3B" w14:textId="7F631F60" w:rsidR="00D41B87" w:rsidRPr="00230DEF" w:rsidRDefault="00D41B87" w:rsidP="00D41B87">
                    <w:pPr>
                      <w:jc w:val="center"/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  <w:t>KRU</w:t>
                    </w: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  <w:cs/>
                      </w:rPr>
                      <w:t>-</w:t>
                    </w:r>
                    <w:r>
                      <w:rPr>
                        <w:rFonts w:ascii="TH SarabunPSK" w:hAnsi="TH SarabunPSK" w:cs="TH SarabunPSK"/>
                        <w:b/>
                        <w:bCs/>
                        <w:color w:val="FF0000"/>
                        <w:sz w:val="32"/>
                        <w:szCs w:val="32"/>
                      </w:rPr>
                      <w:t>IP 02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4C73A8F" w14:textId="77777777" w:rsidR="00212202" w:rsidRPr="00425DA0" w:rsidRDefault="0021220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0D2"/>
    <w:multiLevelType w:val="hybridMultilevel"/>
    <w:tmpl w:val="310A96F4"/>
    <w:lvl w:ilvl="0" w:tplc="BB4CF2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8E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ACDD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DFCC7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6AEA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C69D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AA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662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2476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" w15:restartNumberingAfterBreak="0">
    <w:nsid w:val="3EAF0FAD"/>
    <w:multiLevelType w:val="hybridMultilevel"/>
    <w:tmpl w:val="9496ED1C"/>
    <w:lvl w:ilvl="0" w:tplc="BD0C28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AB402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B40270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710E8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50B5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F0C9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78CA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C41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D48E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9AA48FB"/>
    <w:multiLevelType w:val="hybridMultilevel"/>
    <w:tmpl w:val="9496ED1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0C67C34"/>
    <w:multiLevelType w:val="hybridMultilevel"/>
    <w:tmpl w:val="6008ABA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6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 w16cid:durableId="1207334575">
    <w:abstractNumId w:val="0"/>
  </w:num>
  <w:num w:numId="2" w16cid:durableId="1519076781">
    <w:abstractNumId w:val="2"/>
  </w:num>
  <w:num w:numId="3" w16cid:durableId="1648246401">
    <w:abstractNumId w:val="6"/>
  </w:num>
  <w:num w:numId="4" w16cid:durableId="1372925213">
    <w:abstractNumId w:val="5"/>
  </w:num>
  <w:num w:numId="5" w16cid:durableId="1402866503">
    <w:abstractNumId w:val="1"/>
  </w:num>
  <w:num w:numId="6" w16cid:durableId="2096973841">
    <w:abstractNumId w:val="2"/>
  </w:num>
  <w:num w:numId="7" w16cid:durableId="324166136">
    <w:abstractNumId w:val="4"/>
  </w:num>
  <w:num w:numId="8" w16cid:durableId="3220532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I0MDY0MjS1NDRQ0lEKTi0uzszPAykwqQUARmBtjSwAAAA="/>
  </w:docVars>
  <w:rsids>
    <w:rsidRoot w:val="002231B6"/>
    <w:rsid w:val="00000C90"/>
    <w:rsid w:val="0005141A"/>
    <w:rsid w:val="00051E80"/>
    <w:rsid w:val="00066F78"/>
    <w:rsid w:val="00090C72"/>
    <w:rsid w:val="000968B1"/>
    <w:rsid w:val="000A716B"/>
    <w:rsid w:val="000D15F2"/>
    <w:rsid w:val="000D7050"/>
    <w:rsid w:val="0014207A"/>
    <w:rsid w:val="001554FA"/>
    <w:rsid w:val="0015630C"/>
    <w:rsid w:val="00165752"/>
    <w:rsid w:val="00182CA7"/>
    <w:rsid w:val="00196C48"/>
    <w:rsid w:val="0019793E"/>
    <w:rsid w:val="001B1E55"/>
    <w:rsid w:val="001B2AB2"/>
    <w:rsid w:val="001B717C"/>
    <w:rsid w:val="001C02A2"/>
    <w:rsid w:val="001C3632"/>
    <w:rsid w:val="001D1A51"/>
    <w:rsid w:val="001D225A"/>
    <w:rsid w:val="001D35AA"/>
    <w:rsid w:val="001E03F6"/>
    <w:rsid w:val="00212202"/>
    <w:rsid w:val="00213F90"/>
    <w:rsid w:val="002231B6"/>
    <w:rsid w:val="00274EB5"/>
    <w:rsid w:val="002806CE"/>
    <w:rsid w:val="0028187F"/>
    <w:rsid w:val="00282578"/>
    <w:rsid w:val="002870BF"/>
    <w:rsid w:val="00291291"/>
    <w:rsid w:val="00292370"/>
    <w:rsid w:val="00295967"/>
    <w:rsid w:val="002A03DC"/>
    <w:rsid w:val="002B6EC4"/>
    <w:rsid w:val="002E59E2"/>
    <w:rsid w:val="002F512B"/>
    <w:rsid w:val="00317DF8"/>
    <w:rsid w:val="00325688"/>
    <w:rsid w:val="00333F33"/>
    <w:rsid w:val="00342056"/>
    <w:rsid w:val="003432A4"/>
    <w:rsid w:val="00346113"/>
    <w:rsid w:val="0034611E"/>
    <w:rsid w:val="00351203"/>
    <w:rsid w:val="00363809"/>
    <w:rsid w:val="00382B6D"/>
    <w:rsid w:val="00394369"/>
    <w:rsid w:val="003A43A4"/>
    <w:rsid w:val="003B1F93"/>
    <w:rsid w:val="00411D2B"/>
    <w:rsid w:val="004166A6"/>
    <w:rsid w:val="00421B61"/>
    <w:rsid w:val="00425DA0"/>
    <w:rsid w:val="00432866"/>
    <w:rsid w:val="00442F2B"/>
    <w:rsid w:val="004435A5"/>
    <w:rsid w:val="00445D63"/>
    <w:rsid w:val="004460D2"/>
    <w:rsid w:val="00446A93"/>
    <w:rsid w:val="004470A6"/>
    <w:rsid w:val="004522BB"/>
    <w:rsid w:val="00462A0D"/>
    <w:rsid w:val="00480B88"/>
    <w:rsid w:val="0049627D"/>
    <w:rsid w:val="004A6B14"/>
    <w:rsid w:val="004B3652"/>
    <w:rsid w:val="004C430F"/>
    <w:rsid w:val="004C77D3"/>
    <w:rsid w:val="004D3531"/>
    <w:rsid w:val="004D71C4"/>
    <w:rsid w:val="004E08FD"/>
    <w:rsid w:val="004E67A2"/>
    <w:rsid w:val="004F72EB"/>
    <w:rsid w:val="00503F5A"/>
    <w:rsid w:val="00505B07"/>
    <w:rsid w:val="005124D0"/>
    <w:rsid w:val="00517433"/>
    <w:rsid w:val="0053115D"/>
    <w:rsid w:val="005367D2"/>
    <w:rsid w:val="00537024"/>
    <w:rsid w:val="00537EC9"/>
    <w:rsid w:val="00551BC1"/>
    <w:rsid w:val="005554DB"/>
    <w:rsid w:val="005574F1"/>
    <w:rsid w:val="00567208"/>
    <w:rsid w:val="0057277D"/>
    <w:rsid w:val="00580664"/>
    <w:rsid w:val="00583980"/>
    <w:rsid w:val="0058665F"/>
    <w:rsid w:val="00587D94"/>
    <w:rsid w:val="005B57C7"/>
    <w:rsid w:val="005D451F"/>
    <w:rsid w:val="005F63B7"/>
    <w:rsid w:val="006011D3"/>
    <w:rsid w:val="006052F5"/>
    <w:rsid w:val="00615603"/>
    <w:rsid w:val="00621241"/>
    <w:rsid w:val="006222DF"/>
    <w:rsid w:val="00622FAC"/>
    <w:rsid w:val="00624FE2"/>
    <w:rsid w:val="0066248E"/>
    <w:rsid w:val="006629EA"/>
    <w:rsid w:val="006713C6"/>
    <w:rsid w:val="00676329"/>
    <w:rsid w:val="006777C6"/>
    <w:rsid w:val="006843B0"/>
    <w:rsid w:val="00684E55"/>
    <w:rsid w:val="006A2B14"/>
    <w:rsid w:val="006B36C8"/>
    <w:rsid w:val="006E781A"/>
    <w:rsid w:val="006F001A"/>
    <w:rsid w:val="006F6964"/>
    <w:rsid w:val="00703D76"/>
    <w:rsid w:val="0071238D"/>
    <w:rsid w:val="00723E61"/>
    <w:rsid w:val="00725AA4"/>
    <w:rsid w:val="007327A5"/>
    <w:rsid w:val="00766794"/>
    <w:rsid w:val="00770EE0"/>
    <w:rsid w:val="00790159"/>
    <w:rsid w:val="007A1934"/>
    <w:rsid w:val="007B1911"/>
    <w:rsid w:val="007C42F3"/>
    <w:rsid w:val="007C602D"/>
    <w:rsid w:val="007D01DB"/>
    <w:rsid w:val="007E0D5C"/>
    <w:rsid w:val="007E7A2A"/>
    <w:rsid w:val="00803451"/>
    <w:rsid w:val="00805DD1"/>
    <w:rsid w:val="008313C6"/>
    <w:rsid w:val="00831451"/>
    <w:rsid w:val="00831957"/>
    <w:rsid w:val="00832E9C"/>
    <w:rsid w:val="0084607B"/>
    <w:rsid w:val="0084724F"/>
    <w:rsid w:val="00857DCC"/>
    <w:rsid w:val="00864261"/>
    <w:rsid w:val="0086615A"/>
    <w:rsid w:val="008672C0"/>
    <w:rsid w:val="0087511D"/>
    <w:rsid w:val="00880810"/>
    <w:rsid w:val="00884319"/>
    <w:rsid w:val="008A7A45"/>
    <w:rsid w:val="008B6E7C"/>
    <w:rsid w:val="008D6A26"/>
    <w:rsid w:val="008F6587"/>
    <w:rsid w:val="008F7209"/>
    <w:rsid w:val="008F7C20"/>
    <w:rsid w:val="00934B93"/>
    <w:rsid w:val="0097070D"/>
    <w:rsid w:val="00980838"/>
    <w:rsid w:val="00983952"/>
    <w:rsid w:val="0099365F"/>
    <w:rsid w:val="009A3973"/>
    <w:rsid w:val="009C2C6D"/>
    <w:rsid w:val="009D1DB6"/>
    <w:rsid w:val="009F0858"/>
    <w:rsid w:val="009F4873"/>
    <w:rsid w:val="00A07523"/>
    <w:rsid w:val="00A27513"/>
    <w:rsid w:val="00A51572"/>
    <w:rsid w:val="00A52924"/>
    <w:rsid w:val="00A6109C"/>
    <w:rsid w:val="00A61BF9"/>
    <w:rsid w:val="00A72271"/>
    <w:rsid w:val="00A809B0"/>
    <w:rsid w:val="00A8204B"/>
    <w:rsid w:val="00A93507"/>
    <w:rsid w:val="00A95D9C"/>
    <w:rsid w:val="00A95F3B"/>
    <w:rsid w:val="00A96704"/>
    <w:rsid w:val="00AA1464"/>
    <w:rsid w:val="00AA39E3"/>
    <w:rsid w:val="00AA4879"/>
    <w:rsid w:val="00AA5F73"/>
    <w:rsid w:val="00AB359E"/>
    <w:rsid w:val="00AB3706"/>
    <w:rsid w:val="00AC4FB3"/>
    <w:rsid w:val="00AC7694"/>
    <w:rsid w:val="00AC7E6E"/>
    <w:rsid w:val="00AF6DF2"/>
    <w:rsid w:val="00B038D1"/>
    <w:rsid w:val="00B11CEB"/>
    <w:rsid w:val="00B16098"/>
    <w:rsid w:val="00B36409"/>
    <w:rsid w:val="00B36E7B"/>
    <w:rsid w:val="00B551C4"/>
    <w:rsid w:val="00B56B48"/>
    <w:rsid w:val="00B56FF4"/>
    <w:rsid w:val="00B77EF6"/>
    <w:rsid w:val="00B8656D"/>
    <w:rsid w:val="00B867A8"/>
    <w:rsid w:val="00B90229"/>
    <w:rsid w:val="00B91440"/>
    <w:rsid w:val="00B927DC"/>
    <w:rsid w:val="00BB508E"/>
    <w:rsid w:val="00BD1080"/>
    <w:rsid w:val="00BD7A99"/>
    <w:rsid w:val="00BF2C89"/>
    <w:rsid w:val="00BF50C5"/>
    <w:rsid w:val="00BF6213"/>
    <w:rsid w:val="00C10923"/>
    <w:rsid w:val="00C26DC0"/>
    <w:rsid w:val="00C3290A"/>
    <w:rsid w:val="00C35F37"/>
    <w:rsid w:val="00C47108"/>
    <w:rsid w:val="00C5221B"/>
    <w:rsid w:val="00C6020F"/>
    <w:rsid w:val="00C738AB"/>
    <w:rsid w:val="00C87300"/>
    <w:rsid w:val="00CA3026"/>
    <w:rsid w:val="00CA4DA1"/>
    <w:rsid w:val="00CA74A6"/>
    <w:rsid w:val="00CA7C97"/>
    <w:rsid w:val="00CB081C"/>
    <w:rsid w:val="00CD4EBB"/>
    <w:rsid w:val="00CE2067"/>
    <w:rsid w:val="00CF506B"/>
    <w:rsid w:val="00D01652"/>
    <w:rsid w:val="00D0199E"/>
    <w:rsid w:val="00D12609"/>
    <w:rsid w:val="00D136AB"/>
    <w:rsid w:val="00D214EF"/>
    <w:rsid w:val="00D41B87"/>
    <w:rsid w:val="00D442C7"/>
    <w:rsid w:val="00D51D53"/>
    <w:rsid w:val="00D74DEF"/>
    <w:rsid w:val="00D816F7"/>
    <w:rsid w:val="00D93FFE"/>
    <w:rsid w:val="00DA147E"/>
    <w:rsid w:val="00DA3223"/>
    <w:rsid w:val="00DB2D2D"/>
    <w:rsid w:val="00DC07DC"/>
    <w:rsid w:val="00DC0C16"/>
    <w:rsid w:val="00DC1A27"/>
    <w:rsid w:val="00DC7350"/>
    <w:rsid w:val="00DD041B"/>
    <w:rsid w:val="00DD149A"/>
    <w:rsid w:val="00DD5CDC"/>
    <w:rsid w:val="00DE2BE1"/>
    <w:rsid w:val="00E02D4A"/>
    <w:rsid w:val="00E058D6"/>
    <w:rsid w:val="00E11CA2"/>
    <w:rsid w:val="00E34E93"/>
    <w:rsid w:val="00E45D36"/>
    <w:rsid w:val="00E50419"/>
    <w:rsid w:val="00E50774"/>
    <w:rsid w:val="00E5283C"/>
    <w:rsid w:val="00E56ED8"/>
    <w:rsid w:val="00E654A8"/>
    <w:rsid w:val="00E66368"/>
    <w:rsid w:val="00E721A9"/>
    <w:rsid w:val="00E75E44"/>
    <w:rsid w:val="00E864E0"/>
    <w:rsid w:val="00EA4FF9"/>
    <w:rsid w:val="00EB0424"/>
    <w:rsid w:val="00F036F5"/>
    <w:rsid w:val="00F11355"/>
    <w:rsid w:val="00F31297"/>
    <w:rsid w:val="00F37746"/>
    <w:rsid w:val="00F607B9"/>
    <w:rsid w:val="00F6151B"/>
    <w:rsid w:val="00F94F3F"/>
    <w:rsid w:val="00FB3B71"/>
    <w:rsid w:val="00FC47E2"/>
    <w:rsid w:val="00FD029E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1C9B5"/>
  <w15:docId w15:val="{150DBE69-AD6E-4A35-9B8C-9AB10536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193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193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A1934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202"/>
    <w:pPr>
      <w:ind w:left="720"/>
      <w:contextualSpacing/>
    </w:pPr>
  </w:style>
  <w:style w:type="table" w:styleId="TableGrid">
    <w:name w:val="Table Grid"/>
    <w:basedOn w:val="TableNormal"/>
    <w:uiPriority w:val="39"/>
    <w:rsid w:val="00165752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395DE-A2DB-4C3E-879D-B17FAEC3A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592</Words>
  <Characters>337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Romtheera  Sawatjaree</cp:lastModifiedBy>
  <cp:revision>16</cp:revision>
  <cp:lastPrinted>2017-02-09T09:07:00Z</cp:lastPrinted>
  <dcterms:created xsi:type="dcterms:W3CDTF">2022-02-02T04:42:00Z</dcterms:created>
  <dcterms:modified xsi:type="dcterms:W3CDTF">2023-09-17T03:11:00Z</dcterms:modified>
</cp:coreProperties>
</file>